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A07BC" w14:textId="77777777" w:rsidR="00B812DA" w:rsidRP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812D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26EE47" wp14:editId="38900949">
            <wp:extent cx="3892163" cy="214401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pperAut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952" cy="214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B6AD" w14:textId="77777777" w:rsidR="00B812DA" w:rsidRDefault="00B812DA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4557DC98" w14:textId="77777777" w:rsid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B812DA">
        <w:rPr>
          <w:rFonts w:ascii="Times New Roman" w:hAnsi="Times New Roman" w:cs="Times New Roman"/>
          <w:sz w:val="44"/>
          <w:szCs w:val="44"/>
        </w:rPr>
        <w:t>CST363 Database Final</w:t>
      </w:r>
      <w:r>
        <w:rPr>
          <w:rFonts w:ascii="Times New Roman" w:hAnsi="Times New Roman" w:cs="Times New Roman"/>
          <w:sz w:val="44"/>
          <w:szCs w:val="44"/>
        </w:rPr>
        <w:t xml:space="preserve"> Group Project</w:t>
      </w:r>
    </w:p>
    <w:p w14:paraId="56B69393" w14:textId="77777777" w:rsidR="00B812DA" w:rsidRP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8C11A27" wp14:editId="7314FB78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6426200" cy="12700"/>
            <wp:effectExtent l="0" t="0" r="0" b="0"/>
            <wp:wrapNone/>
            <wp:docPr id="5" name="Picture 5" descr="Image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_5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485EDF" w14:textId="77777777" w:rsidR="006D4B51" w:rsidRPr="00B812DA" w:rsidRDefault="006D4B51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Team</w:t>
      </w:r>
      <w:r w:rsidR="00B812DA" w:rsidRPr="00B812DA">
        <w:rPr>
          <w:rFonts w:ascii="Times New Roman" w:hAnsi="Times New Roman" w:cs="Times New Roman"/>
          <w:b/>
          <w:color w:val="0821A0"/>
          <w:sz w:val="28"/>
          <w:szCs w:val="28"/>
        </w:rPr>
        <w:t xml:space="preserve"> Members</w:t>
      </w:r>
    </w:p>
    <w:p w14:paraId="346C5D24" w14:textId="77777777" w:rsidR="00B812DA" w:rsidRPr="006D4B51" w:rsidRDefault="00B812DA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3C3DF689" w14:textId="77777777" w:rsidR="006D4B51" w:rsidRP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4B51">
        <w:rPr>
          <w:rFonts w:ascii="Times New Roman" w:hAnsi="Times New Roman" w:cs="Times New Roman"/>
          <w:sz w:val="28"/>
          <w:szCs w:val="28"/>
        </w:rPr>
        <w:t>Gabriel Loring</w:t>
      </w:r>
    </w:p>
    <w:p w14:paraId="3027B20C" w14:textId="77777777" w:rsidR="006D4B51" w:rsidRP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Jose </w:t>
      </w:r>
      <w:r w:rsidRPr="006D4B51">
        <w:rPr>
          <w:rFonts w:ascii="Times New Roman" w:hAnsi="Times New Roman" w:cs="Times New Roman"/>
          <w:sz w:val="28"/>
          <w:szCs w:val="28"/>
        </w:rPr>
        <w:t>Garcia</w:t>
      </w:r>
    </w:p>
    <w:p w14:paraId="7DE64CC0" w14:textId="77777777"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4B51">
        <w:rPr>
          <w:rFonts w:ascii="Times New Roman" w:hAnsi="Times New Roman" w:cs="Times New Roman"/>
          <w:sz w:val="28"/>
          <w:szCs w:val="28"/>
        </w:rPr>
        <w:t>Grace Alvarez</w:t>
      </w:r>
    </w:p>
    <w:p w14:paraId="071B4C27" w14:textId="77777777"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4524F2" w14:textId="77777777" w:rsidR="006D4B51" w:rsidRPr="00B812DA" w:rsidRDefault="006D4B51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Mission Statement</w:t>
      </w:r>
    </w:p>
    <w:p w14:paraId="20A73B45" w14:textId="77777777"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A999A5C" w14:textId="77777777" w:rsidR="00823293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Hopper Auto Repair we </w:t>
      </w:r>
      <w:r w:rsidR="0044238A">
        <w:rPr>
          <w:rFonts w:ascii="Times New Roman" w:hAnsi="Times New Roman" w:cs="Times New Roman"/>
          <w:sz w:val="28"/>
          <w:szCs w:val="28"/>
        </w:rPr>
        <w:t xml:space="preserve">continue to strive to provide high quality repair services </w:t>
      </w:r>
      <w:r w:rsidR="00823293">
        <w:rPr>
          <w:rFonts w:ascii="Times New Roman" w:hAnsi="Times New Roman" w:cs="Times New Roman"/>
          <w:sz w:val="28"/>
          <w:szCs w:val="28"/>
        </w:rPr>
        <w:t>with a dedicated and well-trained team</w:t>
      </w:r>
      <w:r w:rsidR="0044238A">
        <w:rPr>
          <w:rFonts w:ascii="Times New Roman" w:hAnsi="Times New Roman" w:cs="Times New Roman"/>
          <w:sz w:val="28"/>
          <w:szCs w:val="28"/>
        </w:rPr>
        <w:t>.</w:t>
      </w:r>
      <w:r w:rsidR="00823293">
        <w:rPr>
          <w:rFonts w:ascii="Times New Roman" w:hAnsi="Times New Roman" w:cs="Times New Roman"/>
          <w:sz w:val="28"/>
          <w:szCs w:val="28"/>
        </w:rPr>
        <w:t xml:space="preserve"> </w:t>
      </w:r>
      <w:r w:rsidR="0044238A">
        <w:rPr>
          <w:rFonts w:ascii="Times New Roman" w:hAnsi="Times New Roman" w:cs="Times New Roman"/>
          <w:sz w:val="28"/>
          <w:szCs w:val="28"/>
        </w:rPr>
        <w:t xml:space="preserve">We </w:t>
      </w:r>
      <w:r>
        <w:rPr>
          <w:rFonts w:ascii="Times New Roman" w:hAnsi="Times New Roman" w:cs="Times New Roman"/>
          <w:sz w:val="28"/>
          <w:szCs w:val="28"/>
        </w:rPr>
        <w:t xml:space="preserve">provide exceptional customer service while exceeding customer satisfaction. </w:t>
      </w:r>
      <w:r w:rsidR="00823293">
        <w:rPr>
          <w:rFonts w:ascii="Times New Roman" w:hAnsi="Times New Roman" w:cs="Times New Roman"/>
          <w:sz w:val="28"/>
          <w:szCs w:val="28"/>
        </w:rPr>
        <w:t>Our goal at Hopper Auto Repair is to build long term connections with our customers and provide leading services to the community.</w:t>
      </w:r>
    </w:p>
    <w:p w14:paraId="01C3A287" w14:textId="77777777" w:rsidR="00823293" w:rsidRDefault="00823293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93EC61F" w14:textId="77777777" w:rsidR="00823293" w:rsidRPr="00B812DA" w:rsidRDefault="00823293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Project Summary</w:t>
      </w:r>
    </w:p>
    <w:p w14:paraId="08436C22" w14:textId="77777777" w:rsidR="00823293" w:rsidRDefault="00823293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D9808CE" w14:textId="77777777" w:rsidR="00765A95" w:rsidRDefault="00823293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pper Auto Repair is an automotive </w:t>
      </w:r>
      <w:r w:rsidR="00765A95">
        <w:rPr>
          <w:rFonts w:ascii="Times New Roman" w:hAnsi="Times New Roman" w:cs="Times New Roman"/>
          <w:sz w:val="28"/>
          <w:szCs w:val="28"/>
        </w:rPr>
        <w:t xml:space="preserve">repair shop. We need a system to keep record of our client information, client cars, the services being provided, </w:t>
      </w:r>
      <w:r w:rsidR="00B812DA">
        <w:rPr>
          <w:rFonts w:ascii="Times New Roman" w:hAnsi="Times New Roman" w:cs="Times New Roman"/>
          <w:sz w:val="28"/>
          <w:szCs w:val="28"/>
        </w:rPr>
        <w:t>and appointment</w:t>
      </w:r>
      <w:r w:rsidR="00765A95">
        <w:rPr>
          <w:rFonts w:ascii="Times New Roman" w:hAnsi="Times New Roman" w:cs="Times New Roman"/>
          <w:sz w:val="28"/>
          <w:szCs w:val="28"/>
        </w:rPr>
        <w:t xml:space="preserve"> reservations. To do this we will create a simple appointment reservation database.</w:t>
      </w:r>
    </w:p>
    <w:p w14:paraId="6C968001" w14:textId="77777777"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B996E7" w14:textId="77777777"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achieve this simple </w:t>
      </w:r>
      <w:proofErr w:type="gramStart"/>
      <w:r w:rsidR="00B812DA">
        <w:rPr>
          <w:rFonts w:ascii="Times New Roman" w:hAnsi="Times New Roman" w:cs="Times New Roman"/>
          <w:sz w:val="28"/>
          <w:szCs w:val="28"/>
        </w:rPr>
        <w:t>databas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we will:</w:t>
      </w:r>
    </w:p>
    <w:p w14:paraId="3EDF1587" w14:textId="77777777"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49AE51" w14:textId="77777777" w:rsidR="00765A95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 car owner table that stores the owner ID, first name, last name, phone, and email.</w:t>
      </w:r>
    </w:p>
    <w:p w14:paraId="18B11DD7" w14:textId="31F17633"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reate a car table that stores car ID, manufacturer name, model name, license plate, year</w:t>
      </w:r>
      <w:r w:rsidR="00DB15CB">
        <w:rPr>
          <w:rFonts w:ascii="Times New Roman" w:hAnsi="Times New Roman" w:cs="Times New Roman"/>
          <w:sz w:val="28"/>
          <w:szCs w:val="28"/>
        </w:rPr>
        <w:t xml:space="preserve"> and mileag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DD26E5C" w14:textId="77777777"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n appointment table that stores appointment ID, owner ID, car ID, and appointment date.</w:t>
      </w:r>
    </w:p>
    <w:p w14:paraId="6CE0B488" w14:textId="77777777"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 service table that stores service ID, appointment ID, service name, and service cost.</w:t>
      </w:r>
    </w:p>
    <w:p w14:paraId="037AC1F1" w14:textId="77777777" w:rsidR="00823293" w:rsidRDefault="00823293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76EE9D5" w14:textId="77777777" w:rsidR="00290654" w:rsidRDefault="00823293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purpose of this database is to keep record of the</w:t>
      </w:r>
      <w:r w:rsidR="00290654">
        <w:rPr>
          <w:rFonts w:ascii="Times New Roman" w:hAnsi="Times New Roman" w:cs="Times New Roman"/>
          <w:sz w:val="28"/>
          <w:szCs w:val="28"/>
        </w:rPr>
        <w:t xml:space="preserve"> appointments booked, different repairs being done, and this will allow us to keep a work history on our customer’s vehicles.</w:t>
      </w:r>
    </w:p>
    <w:p w14:paraId="150D5B76" w14:textId="77777777" w:rsidR="00290654" w:rsidRDefault="00290654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7A717E" w14:textId="77777777" w:rsidR="00765A95" w:rsidRPr="00B812DA" w:rsidRDefault="00765A95" w:rsidP="00765A95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Project Files</w:t>
      </w:r>
    </w:p>
    <w:p w14:paraId="4060CE62" w14:textId="77777777"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DA56BF" w14:textId="77777777"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ll </w:t>
      </w:r>
      <w:proofErr w:type="spellStart"/>
      <w:r>
        <w:rPr>
          <w:rFonts w:ascii="Times New Roman" w:hAnsi="Times New Roman" w:cs="Times New Roman"/>
          <w:sz w:val="28"/>
          <w:szCs w:val="28"/>
        </w:rPr>
        <w:t>sq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iles and information </w:t>
      </w:r>
      <w:r w:rsidR="00290654">
        <w:rPr>
          <w:rFonts w:ascii="Times New Roman" w:hAnsi="Times New Roman" w:cs="Times New Roman"/>
          <w:sz w:val="28"/>
          <w:szCs w:val="28"/>
        </w:rPr>
        <w:t>will be</w:t>
      </w:r>
      <w:r>
        <w:rPr>
          <w:rFonts w:ascii="Times New Roman" w:hAnsi="Times New Roman" w:cs="Times New Roman"/>
          <w:sz w:val="28"/>
          <w:szCs w:val="28"/>
        </w:rPr>
        <w:t xml:space="preserve"> available at </w:t>
      </w:r>
      <w:hyperlink r:id="rId8" w:history="1">
        <w:r w:rsidRPr="00765A95">
          <w:rPr>
            <w:rStyle w:val="Hyperlink"/>
            <w:rFonts w:ascii="Times New Roman" w:hAnsi="Times New Roman" w:cs="Times New Roman"/>
            <w:sz w:val="28"/>
            <w:szCs w:val="28"/>
          </w:rPr>
          <w:t>CST363 Group Project</w:t>
        </w:r>
      </w:hyperlink>
      <w:r>
        <w:rPr>
          <w:rFonts w:ascii="Times New Roman" w:hAnsi="Times New Roman" w:cs="Times New Roman"/>
          <w:sz w:val="28"/>
          <w:szCs w:val="28"/>
        </w:rPr>
        <w:t xml:space="preserve">. This is a GitHub repository that will hold all of our database files as well as the project </w:t>
      </w:r>
      <w:r w:rsidR="00290654">
        <w:rPr>
          <w:rFonts w:ascii="Times New Roman" w:hAnsi="Times New Roman" w:cs="Times New Roman"/>
          <w:sz w:val="28"/>
          <w:szCs w:val="28"/>
        </w:rPr>
        <w:t>summary and any imagery used.</w:t>
      </w:r>
    </w:p>
    <w:p w14:paraId="3F3ED2BA" w14:textId="4C0E9327" w:rsidR="00C509B1" w:rsidRDefault="00C509B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1DFAB00D" w14:textId="77777777" w:rsidR="00697044" w:rsidRDefault="00697044">
      <w:pPr>
        <w:spacing w:after="0"/>
        <w:ind w:left="1864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5409766" wp14:editId="7E745EE3">
                <wp:extent cx="4277802" cy="6647137"/>
                <wp:effectExtent l="0" t="0" r="104140" b="20955"/>
                <wp:docPr id="587" name="Group 5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77802" cy="6647137"/>
                          <a:chOff x="0" y="0"/>
                          <a:chExt cx="3678339" cy="5715496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568668" y="2397036"/>
                            <a:ext cx="0" cy="21522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52295">
                                <a:moveTo>
                                  <a:pt x="0" y="0"/>
                                </a:moveTo>
                                <a:lnTo>
                                  <a:pt x="0" y="2152295"/>
                                </a:lnTo>
                              </a:path>
                            </a:pathLst>
                          </a:custGeom>
                          <a:ln w="7198" cap="flat">
                            <a:custDash>
                              <a:ds d="566800" sp="226720"/>
                            </a:custDash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529082" y="2393455"/>
                            <a:ext cx="71984" cy="719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984" h="71984">
                                <a:moveTo>
                                  <a:pt x="0" y="0"/>
                                </a:moveTo>
                                <a:lnTo>
                                  <a:pt x="35966" y="71984"/>
                                </a:lnTo>
                                <a:lnTo>
                                  <a:pt x="71984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8"/>
                        <wps:cNvSpPr/>
                        <wps:spPr>
                          <a:xfrm>
                            <a:off x="529082" y="2479828"/>
                            <a:ext cx="719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984">
                                <a:moveTo>
                                  <a:pt x="0" y="0"/>
                                </a:moveTo>
                                <a:lnTo>
                                  <a:pt x="71984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536270" y="4502556"/>
                            <a:ext cx="5759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">
                                <a:moveTo>
                                  <a:pt x="5759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536270" y="4473778"/>
                            <a:ext cx="5759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">
                                <a:moveTo>
                                  <a:pt x="5759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1043724" y="1713217"/>
                            <a:ext cx="1259738" cy="1799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59738" h="179934">
                                <a:moveTo>
                                  <a:pt x="0" y="179934"/>
                                </a:moveTo>
                                <a:lnTo>
                                  <a:pt x="633463" y="179934"/>
                                </a:lnTo>
                                <a:lnTo>
                                  <a:pt x="633463" y="0"/>
                                </a:lnTo>
                                <a:lnTo>
                                  <a:pt x="1259738" y="0"/>
                                </a:lnTo>
                              </a:path>
                            </a:pathLst>
                          </a:custGeom>
                          <a:ln w="7198" cap="flat">
                            <a:custDash>
                              <a:ds d="566800" sp="226720"/>
                            </a:custDash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1040155" y="1853565"/>
                            <a:ext cx="71984" cy="719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984" h="71984">
                                <a:moveTo>
                                  <a:pt x="0" y="71984"/>
                                </a:moveTo>
                                <a:lnTo>
                                  <a:pt x="71984" y="3601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1126528" y="1853565"/>
                            <a:ext cx="0" cy="719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1984">
                                <a:moveTo>
                                  <a:pt x="0" y="7198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256676" y="1680820"/>
                            <a:ext cx="0" cy="575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57595">
                                <a:moveTo>
                                  <a:pt x="0" y="0"/>
                                </a:moveTo>
                                <a:lnTo>
                                  <a:pt x="0" y="57595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2227898" y="1680820"/>
                            <a:ext cx="0" cy="575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57595">
                                <a:moveTo>
                                  <a:pt x="0" y="0"/>
                                </a:moveTo>
                                <a:lnTo>
                                  <a:pt x="0" y="57595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561480" y="1007770"/>
                            <a:ext cx="7188" cy="3814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88" h="381495">
                                <a:moveTo>
                                  <a:pt x="0" y="0"/>
                                </a:moveTo>
                                <a:lnTo>
                                  <a:pt x="0" y="194374"/>
                                </a:lnTo>
                                <a:lnTo>
                                  <a:pt x="7188" y="194374"/>
                                </a:lnTo>
                                <a:lnTo>
                                  <a:pt x="7188" y="381495"/>
                                </a:lnTo>
                              </a:path>
                            </a:pathLst>
                          </a:custGeom>
                          <a:ln w="7198" cap="flat">
                            <a:custDash>
                              <a:ds d="566800" sp="226720"/>
                            </a:custDash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521881" y="1004151"/>
                            <a:ext cx="71984" cy="719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984" h="71984">
                                <a:moveTo>
                                  <a:pt x="0" y="0"/>
                                </a:moveTo>
                                <a:lnTo>
                                  <a:pt x="35966" y="71984"/>
                                </a:lnTo>
                                <a:lnTo>
                                  <a:pt x="71984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521881" y="1090524"/>
                            <a:ext cx="7198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1984">
                                <a:moveTo>
                                  <a:pt x="0" y="0"/>
                                </a:moveTo>
                                <a:lnTo>
                                  <a:pt x="71984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536270" y="1342479"/>
                            <a:ext cx="5759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">
                                <a:moveTo>
                                  <a:pt x="5759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36270" y="1313713"/>
                            <a:ext cx="5759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">
                                <a:moveTo>
                                  <a:pt x="5759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0" y="4549331"/>
                            <a:ext cx="1130148" cy="11661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30148" h="1166165">
                                <a:moveTo>
                                  <a:pt x="57594" y="0"/>
                                </a:moveTo>
                                <a:lnTo>
                                  <a:pt x="1072553" y="0"/>
                                </a:lnTo>
                                <a:cubicBezTo>
                                  <a:pt x="1104354" y="0"/>
                                  <a:pt x="1130148" y="25806"/>
                                  <a:pt x="1130148" y="57595"/>
                                </a:cubicBezTo>
                                <a:lnTo>
                                  <a:pt x="1130148" y="1108570"/>
                                </a:lnTo>
                                <a:cubicBezTo>
                                  <a:pt x="1130148" y="1140371"/>
                                  <a:pt x="1104354" y="1166165"/>
                                  <a:pt x="1072553" y="1166165"/>
                                </a:cubicBezTo>
                                <a:lnTo>
                                  <a:pt x="57594" y="1166165"/>
                                </a:lnTo>
                                <a:cubicBezTo>
                                  <a:pt x="25794" y="1166165"/>
                                  <a:pt x="0" y="1140371"/>
                                  <a:pt x="0" y="1108570"/>
                                </a:cubicBezTo>
                                <a:lnTo>
                                  <a:pt x="0" y="57595"/>
                                </a:lnTo>
                                <a:cubicBezTo>
                                  <a:pt x="0" y="25806"/>
                                  <a:pt x="25794" y="0"/>
                                  <a:pt x="57594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0" y="4549331"/>
                            <a:ext cx="1130148" cy="1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30148" h="172796">
                                <a:moveTo>
                                  <a:pt x="57594" y="0"/>
                                </a:moveTo>
                                <a:lnTo>
                                  <a:pt x="1072553" y="0"/>
                                </a:lnTo>
                                <a:cubicBezTo>
                                  <a:pt x="1104354" y="0"/>
                                  <a:pt x="1130148" y="25806"/>
                                  <a:pt x="1130148" y="57595"/>
                                </a:cubicBezTo>
                                <a:lnTo>
                                  <a:pt x="1130148" y="172796"/>
                                </a:lnTo>
                                <a:lnTo>
                                  <a:pt x="0" y="172796"/>
                                </a:lnTo>
                                <a:lnTo>
                                  <a:pt x="0" y="57595"/>
                                </a:lnTo>
                                <a:cubicBezTo>
                                  <a:pt x="0" y="25806"/>
                                  <a:pt x="25794" y="0"/>
                                  <a:pt x="57594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9581" y="4574548"/>
                            <a:ext cx="115174" cy="1151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Rectangle 25"/>
                        <wps:cNvSpPr/>
                        <wps:spPr>
                          <a:xfrm>
                            <a:off x="190744" y="4585298"/>
                            <a:ext cx="616477" cy="138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824535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24"/>
                                  <w:sz w:val="14"/>
                                </w:rPr>
                                <w:t>car_owner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1014959" y="4606931"/>
                            <a:ext cx="64783" cy="575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783" h="57595">
                                <a:moveTo>
                                  <a:pt x="0" y="0"/>
                                </a:moveTo>
                                <a:lnTo>
                                  <a:pt x="64783" y="0"/>
                                </a:lnTo>
                                <a:lnTo>
                                  <a:pt x="32385" y="5759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25184" y="4754507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118760" y="4750853"/>
                            <a:ext cx="619024" cy="12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16409B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2"/>
                                  <w:sz w:val="12"/>
                                </w:rPr>
                                <w:t>Owner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2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12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5184" y="4912871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Rectangle 32"/>
                        <wps:cNvSpPr/>
                        <wps:spPr>
                          <a:xfrm>
                            <a:off x="118760" y="4909255"/>
                            <a:ext cx="1254161" cy="12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98880D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OwnerLastNam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25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5184" y="5071235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Rectangle 35"/>
                        <wps:cNvSpPr/>
                        <wps:spPr>
                          <a:xfrm>
                            <a:off x="118760" y="5067608"/>
                            <a:ext cx="1263428" cy="12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4E917C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OwnerFirstNam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25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5184" y="5229598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8760" y="5225961"/>
                            <a:ext cx="1083134" cy="12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EC96A7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OwnerPhon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12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5184" y="5387962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" name="Rectangle 41"/>
                        <wps:cNvSpPr/>
                        <wps:spPr>
                          <a:xfrm>
                            <a:off x="118760" y="5384315"/>
                            <a:ext cx="1294495" cy="12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335BF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OwnerEmail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VAR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10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1" name="Shape 671"/>
                        <wps:cNvSpPr/>
                        <wps:spPr>
                          <a:xfrm>
                            <a:off x="0" y="5506746"/>
                            <a:ext cx="1130148" cy="1511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30148" h="151156">
                                <a:moveTo>
                                  <a:pt x="0" y="0"/>
                                </a:moveTo>
                                <a:lnTo>
                                  <a:pt x="1130148" y="0"/>
                                </a:lnTo>
                                <a:lnTo>
                                  <a:pt x="1130148" y="151156"/>
                                </a:lnTo>
                                <a:lnTo>
                                  <a:pt x="0" y="1511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C4C4C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Rectangle 43"/>
                        <wps:cNvSpPr/>
                        <wps:spPr>
                          <a:xfrm>
                            <a:off x="39584" y="5531903"/>
                            <a:ext cx="427145" cy="127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67BFAE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w w:val="131"/>
                                  <w:sz w:val="12"/>
                                </w:rPr>
                                <w:t>Index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Shape 44"/>
                        <wps:cNvSpPr/>
                        <wps:spPr>
                          <a:xfrm>
                            <a:off x="1014959" y="5546337"/>
                            <a:ext cx="57594" cy="647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" h="64783">
                                <a:moveTo>
                                  <a:pt x="0" y="0"/>
                                </a:moveTo>
                                <a:lnTo>
                                  <a:pt x="57594" y="32385"/>
                                </a:lnTo>
                                <a:lnTo>
                                  <a:pt x="0" y="6478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0" y="5657901"/>
                            <a:ext cx="1130148" cy="575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30148" h="57595">
                                <a:moveTo>
                                  <a:pt x="0" y="0"/>
                                </a:moveTo>
                                <a:lnTo>
                                  <a:pt x="1130148" y="0"/>
                                </a:lnTo>
                                <a:cubicBezTo>
                                  <a:pt x="1130148" y="31801"/>
                                  <a:pt x="1104354" y="57595"/>
                                  <a:pt x="1072553" y="57595"/>
                                </a:cubicBezTo>
                                <a:lnTo>
                                  <a:pt x="57594" y="57595"/>
                                </a:lnTo>
                                <a:cubicBezTo>
                                  <a:pt x="25794" y="57595"/>
                                  <a:pt x="0" y="31801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2303462" y="870991"/>
                            <a:ext cx="1374864" cy="1677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4864" h="1677200">
                                <a:moveTo>
                                  <a:pt x="57595" y="0"/>
                                </a:moveTo>
                                <a:lnTo>
                                  <a:pt x="1317320" y="0"/>
                                </a:lnTo>
                                <a:cubicBezTo>
                                  <a:pt x="1349121" y="0"/>
                                  <a:pt x="1374864" y="25806"/>
                                  <a:pt x="1374864" y="57607"/>
                                </a:cubicBezTo>
                                <a:lnTo>
                                  <a:pt x="1374864" y="1619656"/>
                                </a:lnTo>
                                <a:cubicBezTo>
                                  <a:pt x="1374864" y="1651457"/>
                                  <a:pt x="1349121" y="1677200"/>
                                  <a:pt x="1317320" y="1677200"/>
                                </a:cubicBezTo>
                                <a:lnTo>
                                  <a:pt x="57595" y="1677200"/>
                                </a:lnTo>
                                <a:cubicBezTo>
                                  <a:pt x="25794" y="1677200"/>
                                  <a:pt x="0" y="1651457"/>
                                  <a:pt x="0" y="1619656"/>
                                </a:cubicBezTo>
                                <a:lnTo>
                                  <a:pt x="0" y="57607"/>
                                </a:lnTo>
                                <a:cubicBezTo>
                                  <a:pt x="0" y="25806"/>
                                  <a:pt x="25794" y="0"/>
                                  <a:pt x="57595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2303462" y="870991"/>
                            <a:ext cx="1374864" cy="172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4864" h="172745">
                                <a:moveTo>
                                  <a:pt x="57595" y="0"/>
                                </a:moveTo>
                                <a:lnTo>
                                  <a:pt x="1317320" y="0"/>
                                </a:lnTo>
                                <a:cubicBezTo>
                                  <a:pt x="1349121" y="0"/>
                                  <a:pt x="1374864" y="25806"/>
                                  <a:pt x="1374864" y="57607"/>
                                </a:cubicBezTo>
                                <a:lnTo>
                                  <a:pt x="1374864" y="172745"/>
                                </a:lnTo>
                                <a:lnTo>
                                  <a:pt x="0" y="172745"/>
                                </a:lnTo>
                                <a:lnTo>
                                  <a:pt x="0" y="57607"/>
                                </a:lnTo>
                                <a:cubicBezTo>
                                  <a:pt x="0" y="25806"/>
                                  <a:pt x="25794" y="0"/>
                                  <a:pt x="57595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9" name="Picture 4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343056" y="896186"/>
                            <a:ext cx="115174" cy="1151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Rectangle 50"/>
                        <wps:cNvSpPr/>
                        <wps:spPr>
                          <a:xfrm>
                            <a:off x="2494206" y="906961"/>
                            <a:ext cx="178992" cy="138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DEEB27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w w:val="125"/>
                                  <w:sz w:val="14"/>
                                </w:rPr>
                                <w:t>c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Shape 51"/>
                        <wps:cNvSpPr/>
                        <wps:spPr>
                          <a:xfrm>
                            <a:off x="3563188" y="928592"/>
                            <a:ext cx="64795" cy="57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795" h="57594">
                                <a:moveTo>
                                  <a:pt x="0" y="0"/>
                                </a:moveTo>
                                <a:lnTo>
                                  <a:pt x="64795" y="0"/>
                                </a:lnTo>
                                <a:lnTo>
                                  <a:pt x="32398" y="575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3" name="Picture 5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2328659" y="1076145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Rectangle 54"/>
                        <wps:cNvSpPr/>
                        <wps:spPr>
                          <a:xfrm>
                            <a:off x="2422223" y="1072516"/>
                            <a:ext cx="47074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EDD03F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6"/>
                                  <w:sz w:val="12"/>
                                </w:rPr>
                                <w:t>Car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16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6" name="Picture 5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328659" y="1234509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" name="Rectangle 57"/>
                        <wps:cNvSpPr/>
                        <wps:spPr>
                          <a:xfrm>
                            <a:off x="2422223" y="1230869"/>
                            <a:ext cx="1624333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9B0766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7"/>
                                  <w:sz w:val="12"/>
                                </w:rPr>
                                <w:t>ManufacturerNam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7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7"/>
                                  <w:sz w:val="12"/>
                                </w:rPr>
                                <w:t>VAR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7"/>
                                  <w:sz w:val="12"/>
                                </w:rPr>
                                <w:t>10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328659" y="1392873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Rectangle 60"/>
                        <wps:cNvSpPr/>
                        <wps:spPr>
                          <a:xfrm>
                            <a:off x="2422223" y="1389222"/>
                            <a:ext cx="128417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09C1E1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7"/>
                                  <w:sz w:val="12"/>
                                </w:rPr>
                                <w:t>ModelNam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7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7"/>
                                  <w:sz w:val="12"/>
                                </w:rPr>
                                <w:t>VAR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7"/>
                                  <w:sz w:val="12"/>
                                </w:rPr>
                                <w:t>10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328659" y="1551237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Rectangle 63"/>
                        <wps:cNvSpPr/>
                        <wps:spPr>
                          <a:xfrm>
                            <a:off x="2422223" y="1547575"/>
                            <a:ext cx="1309976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3B3DA8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LicencePlat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VAR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10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5" name="Picture 65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328659" y="1709601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Rectangle 66"/>
                        <wps:cNvSpPr/>
                        <wps:spPr>
                          <a:xfrm>
                            <a:off x="2422223" y="1705978"/>
                            <a:ext cx="490122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B5D56E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w w:val="113"/>
                                  <w:sz w:val="12"/>
                                </w:rPr>
                                <w:t>Year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3"/>
                                  <w:sz w:val="1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3"/>
                                  <w:sz w:val="12"/>
                                </w:rPr>
                                <w:t>YEAR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2328659" y="1867965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Rectangle 69"/>
                        <wps:cNvSpPr/>
                        <wps:spPr>
                          <a:xfrm>
                            <a:off x="2422223" y="1864331"/>
                            <a:ext cx="694849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81FC1E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w w:val="110"/>
                                  <w:sz w:val="12"/>
                                </w:rPr>
                                <w:t>Mileage</w:t>
                              </w:r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0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10"/>
                                  <w:sz w:val="12"/>
                                </w:rPr>
                                <w:t>INT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10"/>
                                  <w:sz w:val="12"/>
                                </w:rPr>
                                <w:t>6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0" name="Shape 700"/>
                        <wps:cNvSpPr/>
                        <wps:spPr>
                          <a:xfrm>
                            <a:off x="2303462" y="2339429"/>
                            <a:ext cx="1374877" cy="1511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4877" h="151155">
                                <a:moveTo>
                                  <a:pt x="0" y="0"/>
                                </a:moveTo>
                                <a:lnTo>
                                  <a:pt x="1374877" y="0"/>
                                </a:lnTo>
                                <a:lnTo>
                                  <a:pt x="1374877" y="151155"/>
                                </a:lnTo>
                                <a:lnTo>
                                  <a:pt x="0" y="15115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C4C4C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Rectangle 71"/>
                        <wps:cNvSpPr/>
                        <wps:spPr>
                          <a:xfrm>
                            <a:off x="2343046" y="2364592"/>
                            <a:ext cx="427146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9E1876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w w:val="131"/>
                                  <w:sz w:val="12"/>
                                </w:rPr>
                                <w:t>Index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3563188" y="2379072"/>
                            <a:ext cx="57595" cy="64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5" h="64745">
                                <a:moveTo>
                                  <a:pt x="0" y="0"/>
                                </a:moveTo>
                                <a:lnTo>
                                  <a:pt x="57595" y="32347"/>
                                </a:lnTo>
                                <a:lnTo>
                                  <a:pt x="0" y="647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2303462" y="2490648"/>
                            <a:ext cx="1374864" cy="57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4864" h="57544">
                                <a:moveTo>
                                  <a:pt x="0" y="0"/>
                                </a:moveTo>
                                <a:lnTo>
                                  <a:pt x="1374864" y="0"/>
                                </a:lnTo>
                                <a:cubicBezTo>
                                  <a:pt x="1374864" y="31801"/>
                                  <a:pt x="1349121" y="57544"/>
                                  <a:pt x="1317320" y="57544"/>
                                </a:cubicBezTo>
                                <a:lnTo>
                                  <a:pt x="57595" y="57544"/>
                                </a:lnTo>
                                <a:cubicBezTo>
                                  <a:pt x="25794" y="57544"/>
                                  <a:pt x="0" y="31801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86360" y="1389266"/>
                            <a:ext cx="957364" cy="10077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7364" h="1007770">
                                <a:moveTo>
                                  <a:pt x="57607" y="0"/>
                                </a:moveTo>
                                <a:lnTo>
                                  <a:pt x="899820" y="0"/>
                                </a:lnTo>
                                <a:cubicBezTo>
                                  <a:pt x="931621" y="0"/>
                                  <a:pt x="957364" y="25794"/>
                                  <a:pt x="957364" y="57595"/>
                                </a:cubicBezTo>
                                <a:lnTo>
                                  <a:pt x="957364" y="950163"/>
                                </a:lnTo>
                                <a:cubicBezTo>
                                  <a:pt x="957364" y="982015"/>
                                  <a:pt x="931621" y="1007770"/>
                                  <a:pt x="899820" y="1007770"/>
                                </a:cubicBezTo>
                                <a:lnTo>
                                  <a:pt x="57607" y="1007770"/>
                                </a:lnTo>
                                <a:cubicBezTo>
                                  <a:pt x="25806" y="1007770"/>
                                  <a:pt x="0" y="982015"/>
                                  <a:pt x="0" y="950163"/>
                                </a:cubicBezTo>
                                <a:lnTo>
                                  <a:pt x="0" y="57595"/>
                                </a:lnTo>
                                <a:cubicBezTo>
                                  <a:pt x="0" y="25794"/>
                                  <a:pt x="25806" y="0"/>
                                  <a:pt x="57607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86360" y="1389266"/>
                            <a:ext cx="957364" cy="1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7364" h="172796">
                                <a:moveTo>
                                  <a:pt x="57607" y="0"/>
                                </a:moveTo>
                                <a:lnTo>
                                  <a:pt x="899820" y="0"/>
                                </a:lnTo>
                                <a:cubicBezTo>
                                  <a:pt x="931621" y="0"/>
                                  <a:pt x="957364" y="25794"/>
                                  <a:pt x="957364" y="57595"/>
                                </a:cubicBezTo>
                                <a:lnTo>
                                  <a:pt x="957364" y="172796"/>
                                </a:lnTo>
                                <a:lnTo>
                                  <a:pt x="0" y="172796"/>
                                </a:lnTo>
                                <a:lnTo>
                                  <a:pt x="0" y="57595"/>
                                </a:lnTo>
                                <a:cubicBezTo>
                                  <a:pt x="0" y="25794"/>
                                  <a:pt x="25806" y="0"/>
                                  <a:pt x="57607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7" name="Picture 77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25961" y="1414468"/>
                            <a:ext cx="115174" cy="1151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8" name="Rectangle 78"/>
                        <wps:cNvSpPr/>
                        <wps:spPr>
                          <a:xfrm>
                            <a:off x="277114" y="1425230"/>
                            <a:ext cx="738716" cy="138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D50B17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w w:val="122"/>
                                  <w:sz w:val="14"/>
                                </w:rPr>
                                <w:t>appoint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9" name="Shape 79"/>
                        <wps:cNvSpPr/>
                        <wps:spPr>
                          <a:xfrm>
                            <a:off x="928586" y="1446866"/>
                            <a:ext cx="64783" cy="57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783" h="57594">
                                <a:moveTo>
                                  <a:pt x="0" y="0"/>
                                </a:moveTo>
                                <a:lnTo>
                                  <a:pt x="64783" y="0"/>
                                </a:lnTo>
                                <a:lnTo>
                                  <a:pt x="32398" y="575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1" name="Picture 8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111564" y="1594426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2" name="Rectangle 82"/>
                        <wps:cNvSpPr/>
                        <wps:spPr>
                          <a:xfrm>
                            <a:off x="205130" y="1590785"/>
                            <a:ext cx="90631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1A20F0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Appointment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" name="Picture 84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11564" y="1752791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5" name="Rectangle 85"/>
                        <wps:cNvSpPr/>
                        <wps:spPr>
                          <a:xfrm>
                            <a:off x="205130" y="1749138"/>
                            <a:ext cx="619024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DAE731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2"/>
                                  <w:sz w:val="12"/>
                                </w:rPr>
                                <w:t>Owner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2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12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" name="Picture 87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111564" y="1911155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" name="Rectangle 88"/>
                        <wps:cNvSpPr/>
                        <wps:spPr>
                          <a:xfrm>
                            <a:off x="205130" y="1907541"/>
                            <a:ext cx="47074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34B364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6"/>
                                  <w:sz w:val="12"/>
                                </w:rPr>
                                <w:t>Car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6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16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0" name="Picture 90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111564" y="2069519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Rectangle 91"/>
                        <wps:cNvSpPr/>
                        <wps:spPr>
                          <a:xfrm>
                            <a:off x="205130" y="2065894"/>
                            <a:ext cx="1061650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7B3547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8"/>
                                  <w:sz w:val="12"/>
                                </w:rPr>
                                <w:t>AppoinmentDat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8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08"/>
                                  <w:sz w:val="12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1" name="Shape 721"/>
                        <wps:cNvSpPr/>
                        <wps:spPr>
                          <a:xfrm>
                            <a:off x="86360" y="2188274"/>
                            <a:ext cx="957364" cy="1511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7364" h="151156">
                                <a:moveTo>
                                  <a:pt x="0" y="0"/>
                                </a:moveTo>
                                <a:lnTo>
                                  <a:pt x="957364" y="0"/>
                                </a:lnTo>
                                <a:lnTo>
                                  <a:pt x="957364" y="151156"/>
                                </a:lnTo>
                                <a:lnTo>
                                  <a:pt x="0" y="1511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C4C4C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125954" y="2213432"/>
                            <a:ext cx="42714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95E989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w w:val="131"/>
                                  <w:sz w:val="12"/>
                                </w:rPr>
                                <w:t>Index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" name="Shape 94"/>
                        <wps:cNvSpPr/>
                        <wps:spPr>
                          <a:xfrm>
                            <a:off x="928586" y="2227865"/>
                            <a:ext cx="57595" cy="647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5" h="64783">
                                <a:moveTo>
                                  <a:pt x="0" y="0"/>
                                </a:moveTo>
                                <a:lnTo>
                                  <a:pt x="57595" y="32398"/>
                                </a:lnTo>
                                <a:lnTo>
                                  <a:pt x="0" y="6478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95"/>
                        <wps:cNvSpPr/>
                        <wps:spPr>
                          <a:xfrm>
                            <a:off x="86360" y="2339429"/>
                            <a:ext cx="957364" cy="5760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7364" h="57607">
                                <a:moveTo>
                                  <a:pt x="0" y="0"/>
                                </a:moveTo>
                                <a:lnTo>
                                  <a:pt x="957364" y="0"/>
                                </a:lnTo>
                                <a:cubicBezTo>
                                  <a:pt x="957364" y="31852"/>
                                  <a:pt x="931621" y="57607"/>
                                  <a:pt x="899820" y="57607"/>
                                </a:cubicBezTo>
                                <a:lnTo>
                                  <a:pt x="57607" y="57607"/>
                                </a:lnTo>
                                <a:cubicBezTo>
                                  <a:pt x="25806" y="57607"/>
                                  <a:pt x="0" y="31852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71984" y="0"/>
                            <a:ext cx="978992" cy="10077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8992" h="1007770">
                                <a:moveTo>
                                  <a:pt x="57594" y="0"/>
                                </a:moveTo>
                                <a:lnTo>
                                  <a:pt x="921385" y="0"/>
                                </a:lnTo>
                                <a:cubicBezTo>
                                  <a:pt x="953186" y="0"/>
                                  <a:pt x="978992" y="25756"/>
                                  <a:pt x="978992" y="57556"/>
                                </a:cubicBezTo>
                                <a:lnTo>
                                  <a:pt x="978992" y="950176"/>
                                </a:lnTo>
                                <a:cubicBezTo>
                                  <a:pt x="978992" y="981977"/>
                                  <a:pt x="953186" y="1007770"/>
                                  <a:pt x="921385" y="1007770"/>
                                </a:cubicBezTo>
                                <a:lnTo>
                                  <a:pt x="57594" y="1007770"/>
                                </a:lnTo>
                                <a:cubicBezTo>
                                  <a:pt x="25794" y="1007770"/>
                                  <a:pt x="0" y="981977"/>
                                  <a:pt x="0" y="950176"/>
                                </a:cubicBezTo>
                                <a:lnTo>
                                  <a:pt x="0" y="57556"/>
                                </a:lnTo>
                                <a:cubicBezTo>
                                  <a:pt x="0" y="25756"/>
                                  <a:pt x="25794" y="0"/>
                                  <a:pt x="57594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97"/>
                        <wps:cNvSpPr/>
                        <wps:spPr>
                          <a:xfrm>
                            <a:off x="71984" y="0"/>
                            <a:ext cx="978992" cy="1727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8992" h="172745">
                                <a:moveTo>
                                  <a:pt x="57594" y="0"/>
                                </a:moveTo>
                                <a:lnTo>
                                  <a:pt x="921385" y="0"/>
                                </a:lnTo>
                                <a:cubicBezTo>
                                  <a:pt x="953186" y="0"/>
                                  <a:pt x="978992" y="25756"/>
                                  <a:pt x="978992" y="57556"/>
                                </a:cubicBezTo>
                                <a:lnTo>
                                  <a:pt x="978992" y="172745"/>
                                </a:lnTo>
                                <a:lnTo>
                                  <a:pt x="0" y="172745"/>
                                </a:lnTo>
                                <a:lnTo>
                                  <a:pt x="0" y="57556"/>
                                </a:lnTo>
                                <a:cubicBezTo>
                                  <a:pt x="0" y="25756"/>
                                  <a:pt x="25794" y="0"/>
                                  <a:pt x="57594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9" name="Picture 9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11564" y="25184"/>
                            <a:ext cx="115174" cy="11517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0" name="Rectangle 100"/>
                        <wps:cNvSpPr/>
                        <wps:spPr>
                          <a:xfrm>
                            <a:off x="262727" y="35919"/>
                            <a:ext cx="406581" cy="138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52CF28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w w:val="126"/>
                                  <w:sz w:val="14"/>
                                </w:rPr>
                                <w:t>servi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1" name="Shape 101"/>
                        <wps:cNvSpPr/>
                        <wps:spPr>
                          <a:xfrm>
                            <a:off x="935774" y="57550"/>
                            <a:ext cx="64795" cy="57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795" h="57594">
                                <a:moveTo>
                                  <a:pt x="0" y="0"/>
                                </a:moveTo>
                                <a:lnTo>
                                  <a:pt x="64795" y="0"/>
                                </a:lnTo>
                                <a:lnTo>
                                  <a:pt x="32398" y="5759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3" name="Picture 10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97168" y="205143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4" name="Rectangle 104"/>
                        <wps:cNvSpPr/>
                        <wps:spPr>
                          <a:xfrm>
                            <a:off x="190744" y="201524"/>
                            <a:ext cx="646826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E2EA40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4"/>
                                  <w:sz w:val="12"/>
                                </w:rPr>
                                <w:t>Service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4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14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6" name="Picture 10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97168" y="363507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Rectangle 107"/>
                        <wps:cNvSpPr/>
                        <wps:spPr>
                          <a:xfrm>
                            <a:off x="190744" y="359877"/>
                            <a:ext cx="90631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C403BA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AppointmentID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09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09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Picture 109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97168" y="521871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" name="Rectangle 110"/>
                        <wps:cNvSpPr/>
                        <wps:spPr>
                          <a:xfrm>
                            <a:off x="190744" y="518230"/>
                            <a:ext cx="1092296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639C53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0"/>
                                  <w:sz w:val="12"/>
                                </w:rPr>
                                <w:t>ServiceName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0"/>
                                  <w:sz w:val="1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Calibri" w:eastAsia="Calibri" w:hAnsi="Calibri" w:cs="Calibri"/>
                                  <w:w w:val="110"/>
                                  <w:sz w:val="12"/>
                                </w:rPr>
                                <w:t>CHAR(</w:t>
                              </w:r>
                              <w:proofErr w:type="gramEnd"/>
                              <w:r>
                                <w:rPr>
                                  <w:rFonts w:ascii="Calibri" w:eastAsia="Calibri" w:hAnsi="Calibri" w:cs="Calibri"/>
                                  <w:w w:val="110"/>
                                  <w:sz w:val="12"/>
                                </w:rPr>
                                <w:t>5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2" name="Picture 112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97168" y="680235"/>
                            <a:ext cx="79182" cy="791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" name="Rectangle 113"/>
                        <wps:cNvSpPr/>
                        <wps:spPr>
                          <a:xfrm>
                            <a:off x="190744" y="676583"/>
                            <a:ext cx="738553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CE7A2B" w14:textId="77777777" w:rsidR="00697044" w:rsidRDefault="00697044">
                              <w:proofErr w:type="spellStart"/>
                              <w:r>
                                <w:rPr>
                                  <w:rFonts w:ascii="Calibri" w:eastAsia="Calibri" w:hAnsi="Calibri" w:cs="Calibri"/>
                                  <w:w w:val="111"/>
                                  <w:sz w:val="12"/>
                                </w:rPr>
                                <w:t>ServiceCost</w:t>
                              </w:r>
                              <w:proofErr w:type="spellEnd"/>
                              <w:r>
                                <w:rPr>
                                  <w:rFonts w:ascii="Calibri" w:eastAsia="Calibri" w:hAnsi="Calibri" w:cs="Calibri"/>
                                  <w:spacing w:val="11"/>
                                  <w:w w:val="111"/>
                                  <w:sz w:val="12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 w:eastAsia="Calibri" w:hAnsi="Calibri" w:cs="Calibri"/>
                                  <w:w w:val="111"/>
                                  <w:sz w:val="12"/>
                                </w:rPr>
                                <w:t>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2" name="Shape 742"/>
                        <wps:cNvSpPr/>
                        <wps:spPr>
                          <a:xfrm>
                            <a:off x="71984" y="799008"/>
                            <a:ext cx="978992" cy="1511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8992" h="151155">
                                <a:moveTo>
                                  <a:pt x="0" y="0"/>
                                </a:moveTo>
                                <a:lnTo>
                                  <a:pt x="978992" y="0"/>
                                </a:lnTo>
                                <a:lnTo>
                                  <a:pt x="978992" y="151155"/>
                                </a:lnTo>
                                <a:lnTo>
                                  <a:pt x="0" y="15115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C4C4C4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111567" y="824171"/>
                            <a:ext cx="427145" cy="1271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A392DA" w14:textId="77777777" w:rsidR="00697044" w:rsidRDefault="00697044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  <w:w w:val="131"/>
                                  <w:sz w:val="12"/>
                                </w:rPr>
                                <w:t>Index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Shape 116"/>
                        <wps:cNvSpPr/>
                        <wps:spPr>
                          <a:xfrm>
                            <a:off x="935774" y="838600"/>
                            <a:ext cx="57594" cy="647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594" h="64795">
                                <a:moveTo>
                                  <a:pt x="0" y="0"/>
                                </a:moveTo>
                                <a:lnTo>
                                  <a:pt x="57594" y="32398"/>
                                </a:lnTo>
                                <a:lnTo>
                                  <a:pt x="0" y="6479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6666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71984" y="950176"/>
                            <a:ext cx="978992" cy="575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8992" h="57594">
                                <a:moveTo>
                                  <a:pt x="0" y="0"/>
                                </a:moveTo>
                                <a:lnTo>
                                  <a:pt x="978992" y="0"/>
                                </a:lnTo>
                                <a:cubicBezTo>
                                  <a:pt x="978992" y="31801"/>
                                  <a:pt x="953186" y="57594"/>
                                  <a:pt x="921385" y="57594"/>
                                </a:cubicBezTo>
                                <a:lnTo>
                                  <a:pt x="57594" y="57594"/>
                                </a:lnTo>
                                <a:cubicBezTo>
                                  <a:pt x="25794" y="57594"/>
                                  <a:pt x="0" y="31801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ln w="7198" cap="flat">
                            <a:miter lim="127000"/>
                          </a:ln>
                        </wps:spPr>
                        <wps:style>
                          <a:lnRef idx="1">
                            <a:srgbClr val="B2B2B2"/>
                          </a:lnRef>
                          <a:fillRef idx="1">
                            <a:srgbClr val="98BF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409766" id="Group 587" o:spid="_x0000_s1026" style="width:336.85pt;height:523.4pt;mso-position-horizontal-relative:char;mso-position-vertical-relative:line" coordsize="36783,571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">
                <v:shape id="Shape 6" o:spid="_x0000_s1027" style="position:absolute;left:5686;top:23970;width:0;height:21523;visibility:visible;mso-wrap-style:square;v-text-anchor:top" coordsize="0,2152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" path="m,l,2152295e" filled="f" strokeweight=".19994mm">
                  <v:stroke miterlimit="83231f" joinstyle="miter"/>
                  <v:path arrowok="t" textboxrect="0,0,0,2152295"/>
                </v:shape>
                <v:shape id="Shape 7" o:spid="_x0000_s1028" style="position:absolute;left:5290;top:23934;width:720;height:720;visibility:visible;mso-wrap-style:square;v-text-anchor:top" coordsize="71984,71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" path="m,l35966,71984,71984,e" filled="f" strokeweight=".19994mm">
                  <v:stroke miterlimit="83231f" joinstyle="miter"/>
                  <v:path arrowok="t" textboxrect="0,0,71984,71984"/>
                </v:shape>
                <v:shape id="Shape 8" o:spid="_x0000_s1029" style="position:absolute;left:5290;top:24798;width:720;height:0;visibility:visible;mso-wrap-style:square;v-text-anchor:top" coordsize="719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" path="m,l71984,e" filled="f" strokeweight=".19994mm">
                  <v:stroke miterlimit="83231f" joinstyle="miter"/>
                  <v:path arrowok="t" textboxrect="0,0,71984,0"/>
                </v:shape>
                <v:shape id="Shape 9" o:spid="_x0000_s1030" style="position:absolute;left:5362;top:45025;width:576;height:0;visibility:visible;mso-wrap-style:square;v-text-anchor:top" coordsize="5759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" path="m57594,l,e" filled="f" strokeweight=".19994mm">
                  <v:stroke miterlimit="83231f" joinstyle="miter"/>
                  <v:path arrowok="t" textboxrect="0,0,57594,0"/>
                </v:shape>
                <v:shape id="Shape 10" o:spid="_x0000_s1031" style="position:absolute;left:5362;top:44737;width:576;height:0;visibility:visible;mso-wrap-style:square;v-text-anchor:top" coordsize="5759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" path="m57594,l,e" filled="f" strokeweight=".19994mm">
                  <v:stroke miterlimit="83231f" joinstyle="miter"/>
                  <v:path arrowok="t" textboxrect="0,0,57594,0"/>
                </v:shape>
                <v:shape id="Shape 11" o:spid="_x0000_s1032" style="position:absolute;left:10437;top:17132;width:12597;height:1799;visibility:visible;mso-wrap-style:square;v-text-anchor:top" coordsize="1259738,179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" path="m,179934r633463,l633463,r626275,e" filled="f" strokeweight=".19994mm">
                  <v:stroke miterlimit="83231f" joinstyle="miter"/>
                  <v:path arrowok="t" textboxrect="0,0,1259738,179934"/>
                </v:shape>
                <v:shape id="Shape 12" o:spid="_x0000_s1033" style="position:absolute;left:10401;top:18535;width:720;height:720;visibility:visible;mso-wrap-style:square;v-text-anchor:top" coordsize="71984,71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" path="m,71984l71984,36017,,e" filled="f" strokeweight="0">
                  <v:stroke miterlimit="83231f" joinstyle="miter"/>
                  <v:path arrowok="t" textboxrect="0,0,71984,71984"/>
                </v:shape>
                <v:shape id="Shape 13" o:spid="_x0000_s1034" style="position:absolute;left:11265;top:18535;width:0;height:720;visibility:visible;mso-wrap-style:square;v-text-anchor:top" coordsize="0,71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" path="m,71984l,e" filled="f" strokeweight="0">
                  <v:stroke miterlimit="83231f" joinstyle="miter"/>
                  <v:path arrowok="t" textboxrect="0,0,0,71984"/>
                </v:shape>
                <v:shape id="Shape 14" o:spid="_x0000_s1035" style="position:absolute;left:22566;top:16808;width:0;height:576;visibility:visible;mso-wrap-style:square;v-text-anchor:top" coordsize="0,5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" path="m,l,57595e" filled="f" strokeweight="0">
                  <v:stroke miterlimit="83231f" joinstyle="miter"/>
                  <v:path arrowok="t" textboxrect="0,0,0,57595"/>
                </v:shape>
                <v:shape id="Shape 15" o:spid="_x0000_s1036" style="position:absolute;left:22278;top:16808;width:0;height:576;visibility:visible;mso-wrap-style:square;v-text-anchor:top" coordsize="0,5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" path="m,l,57595e" filled="f" strokeweight="0">
                  <v:stroke miterlimit="83231f" joinstyle="miter"/>
                  <v:path arrowok="t" textboxrect="0,0,0,57595"/>
                </v:shape>
                <v:shape id="Shape 16" o:spid="_x0000_s1037" style="position:absolute;left:5614;top:10077;width:72;height:3815;visibility:visible;mso-wrap-style:square;v-text-anchor:top" coordsize="7188,3814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" path="m,l,194374r7188,l7188,381495e" filled="f" strokeweight=".19994mm">
                  <v:stroke miterlimit="83231f" joinstyle="miter"/>
                  <v:path arrowok="t" textboxrect="0,0,7188,381495"/>
                </v:shape>
                <v:shape id="Shape 17" o:spid="_x0000_s1038" style="position:absolute;left:5218;top:10041;width:720;height:720;visibility:visible;mso-wrap-style:square;v-text-anchor:top" coordsize="71984,71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" path="m,l35966,71984,71984,e" filled="f" strokeweight=".19994mm">
                  <v:stroke miterlimit="83231f" joinstyle="miter"/>
                  <v:path arrowok="t" textboxrect="0,0,71984,71984"/>
                </v:shape>
                <v:shape id="Shape 18" o:spid="_x0000_s1039" style="position:absolute;left:5218;top:10905;width:720;height:0;visibility:visible;mso-wrap-style:square;v-text-anchor:top" coordsize="7198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" path="m,l71984,e" filled="f" strokeweight=".19994mm">
                  <v:stroke miterlimit="83231f" joinstyle="miter"/>
                  <v:path arrowok="t" textboxrect="0,0,71984,0"/>
                </v:shape>
                <v:shape id="Shape 19" o:spid="_x0000_s1040" style="position:absolute;left:5362;top:13424;width:576;height:0;visibility:visible;mso-wrap-style:square;v-text-anchor:top" coordsize="5759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" path="m57594,l,e" filled="f" strokeweight=".19994mm">
                  <v:stroke miterlimit="83231f" joinstyle="miter"/>
                  <v:path arrowok="t" textboxrect="0,0,57594,0"/>
                </v:shape>
                <v:shape id="Shape 20" o:spid="_x0000_s1041" style="position:absolute;left:5362;top:13137;width:576;height:0;visibility:visible;mso-wrap-style:square;v-text-anchor:top" coordsize="5759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" path="m57594,l,e" filled="f" strokeweight=".19994mm">
                  <v:stroke miterlimit="83231f" joinstyle="miter"/>
                  <v:path arrowok="t" textboxrect="0,0,57594,0"/>
                </v:shape>
                <v:shape id="Shape 21" o:spid="_x0000_s1042" style="position:absolute;top:45493;width:11301;height:11661;visibility:visible;mso-wrap-style:square;v-text-anchor:top" coordsize="1130148,11661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" path="m57594,l1072553,v31801,,57595,25806,57595,57595l1130148,1108570v,31801,-25794,57595,-57595,57595l57594,1166165c25794,1166165,,1140371,,1108570l,57595c,25806,25794,,57594,xe" strokecolor="#7c7c7c" strokeweight=".19994mm">
                  <v:stroke miterlimit="83231f" joinstyle="miter"/>
                  <v:path arrowok="t" textboxrect="0,0,1130148,1166165"/>
                </v:shape>
                <v:shape id="Shape 22" o:spid="_x0000_s1043" style="position:absolute;top:45493;width:11301;height:1728;visibility:visible;mso-wrap-style:square;v-text-anchor:top" coordsize="1130148,1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" path="m57594,l1072553,v31801,,57595,25806,57595,57595l1130148,172796,,172796,,57595c,25806,25794,,57594,xe" fillcolor="#98bfda" strokecolor="#aeaeae" strokeweight=".19994mm">
                  <v:stroke miterlimit="83231f" joinstyle="miter"/>
                  <v:path arrowok="t" textboxrect="0,0,1130148,172796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44" type="#_x0000_t75" style="position:absolute;left:395;top:45745;width:1152;height:1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">
                  <v:imagedata r:id="rId14" o:title=""/>
                </v:shape>
                <v:rect id="Rectangle 25" o:spid="_x0000_s1045" style="position:absolute;left:1907;top:45852;width:6165;height:1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49824535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24"/>
                            <w:sz w:val="14"/>
                          </w:rPr>
                          <w:t>car_owner</w:t>
                        </w:r>
                        <w:proofErr w:type="spellEnd"/>
                      </w:p>
                    </w:txbxContent>
                  </v:textbox>
                </v:rect>
                <v:shape id="Shape 26" o:spid="_x0000_s1046" style="position:absolute;left:10149;top:46069;width:648;height:576;visibility:visible;mso-wrap-style:square;v-text-anchor:top" coordsize="64783,5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" path="m,l64783,,32385,57595,,xe" fillcolor="#666" stroked="f" strokeweight="0">
                  <v:stroke miterlimit="83231f" joinstyle="miter"/>
                  <v:path arrowok="t" textboxrect="0,0,64783,57595"/>
                </v:shape>
                <v:shape id="Picture 28" o:spid="_x0000_s1047" type="#_x0000_t75" style="position:absolute;left:251;top:47545;width:792;height: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">
                  <v:imagedata r:id="rId15" o:title=""/>
                </v:shape>
                <v:rect id="Rectangle 29" o:spid="_x0000_s1048" style="position:absolute;left:1187;top:47508;width:6190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6616409B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2"/>
                            <w:sz w:val="12"/>
                          </w:rPr>
                          <w:t>Owner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2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12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31" o:spid="_x0000_s1049" type="#_x0000_t75" style="position:absolute;left:251;top:49128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">
                  <v:imagedata r:id="rId16" o:title=""/>
                </v:shape>
                <v:rect id="Rectangle 32" o:spid="_x0000_s1050" style="position:absolute;left:1187;top:49092;width:12542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14:paraId="2998880D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OwnerLastNam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25)</w:t>
                        </w:r>
                      </w:p>
                    </w:txbxContent>
                  </v:textbox>
                </v:rect>
                <v:shape id="Picture 34" o:spid="_x0000_s1051" type="#_x0000_t75" style="position:absolute;left:251;top:50712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">
                  <v:imagedata r:id="rId16" o:title=""/>
                </v:shape>
                <v:rect id="Rectangle 35" o:spid="_x0000_s1052" style="position:absolute;left:1187;top:50676;width:12634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5E4E917C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OwnerFirstNam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25)</w:t>
                        </w:r>
                      </w:p>
                    </w:txbxContent>
                  </v:textbox>
                </v:rect>
                <v:shape id="Picture 37" o:spid="_x0000_s1053" type="#_x0000_t75" style="position:absolute;left:251;top:52295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">
                  <v:imagedata r:id="rId16" o:title=""/>
                </v:shape>
                <v:rect id="Rectangle 38" o:spid="_x0000_s1054" style="position:absolute;left:1187;top:52259;width:10831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5CEC96A7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OwnerPhon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12)</w:t>
                        </w:r>
                      </w:p>
                    </w:txbxContent>
                  </v:textbox>
                </v:rect>
                <v:shape id="Picture 40" o:spid="_x0000_s1055" type="#_x0000_t75" style="position:absolute;left:251;top:53879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">
                  <v:imagedata r:id="rId16" o:title=""/>
                </v:shape>
                <v:rect id="Rectangle 41" o:spid="_x0000_s1056" style="position:absolute;left:1187;top:53843;width:12945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14:paraId="216335BF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OwnerEmail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VAR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100)</w:t>
                        </w:r>
                      </w:p>
                    </w:txbxContent>
                  </v:textbox>
                </v:rect>
                <v:shape id="Shape 671" o:spid="_x0000_s1057" style="position:absolute;top:55067;width:11301;height:1512;visibility:visible;mso-wrap-style:square;v-text-anchor:top" coordsize="1130148,151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" path="m,l1130148,r,151156l,151156,,e" fillcolor="#c4c4c4" strokecolor="#aeaeae" strokeweight=".19994mm">
                  <v:stroke miterlimit="83231f" joinstyle="miter"/>
                  <v:path arrowok="t" textboxrect="0,0,1130148,151156"/>
                </v:shape>
                <v:rect id="Rectangle 43" o:spid="_x0000_s1058" style="position:absolute;left:395;top:55319;width:4272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1D67BFAE" w14:textId="77777777" w:rsidR="00697044" w:rsidRDefault="00697044">
                        <w:r>
                          <w:rPr>
                            <w:rFonts w:ascii="Calibri" w:eastAsia="Calibri" w:hAnsi="Calibri" w:cs="Calibri"/>
                            <w:color w:val="FFFFFF"/>
                            <w:w w:val="131"/>
                            <w:sz w:val="12"/>
                          </w:rPr>
                          <w:t>Indexes</w:t>
                        </w:r>
                      </w:p>
                    </w:txbxContent>
                  </v:textbox>
                </v:rect>
                <v:shape id="Shape 44" o:spid="_x0000_s1059" style="position:absolute;left:10149;top:55463;width:576;height:648;visibility:visible;mso-wrap-style:square;v-text-anchor:top" coordsize="57594,64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" path="m,l57594,32385,,64783,,xe" fillcolor="#666" stroked="f" strokeweight="0">
                  <v:stroke miterlimit="83231f" joinstyle="miter"/>
                  <v:path arrowok="t" textboxrect="0,0,57594,64783"/>
                </v:shape>
                <v:shape id="Shape 45" o:spid="_x0000_s1060" style="position:absolute;top:56579;width:11301;height:575;visibility:visible;mso-wrap-style:square;v-text-anchor:top" coordsize="1130148,57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" path="m,l1130148,v,31801,-25794,57595,-57595,57595l57594,57595c25794,57595,,31801,,xe" fillcolor="#98bfda" strokecolor="#aeaeae" strokeweight=".19994mm">
                  <v:stroke miterlimit="83231f" joinstyle="miter"/>
                  <v:path arrowok="t" textboxrect="0,0,1130148,57595"/>
                </v:shape>
                <v:shape id="Shape 46" o:spid="_x0000_s1061" style="position:absolute;left:23034;top:8709;width:13749;height:16772;visibility:visible;mso-wrap-style:square;v-text-anchor:top" coordsize="1374864,167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" path="m57595,l1317320,v31801,,57544,25806,57544,57607l1374864,1619656v,31801,-25743,57544,-57544,57544l57595,1677200c25794,1677200,,1651457,,1619656l,57607c,25806,25794,,57595,xe" strokecolor="#7c7c7c" strokeweight=".19994mm">
                  <v:stroke miterlimit="83231f" joinstyle="miter"/>
                  <v:path arrowok="t" textboxrect="0,0,1374864,1677200"/>
                </v:shape>
                <v:shape id="Shape 47" o:spid="_x0000_s1062" style="position:absolute;left:23034;top:8709;width:13749;height:1728;visibility:visible;mso-wrap-style:square;v-text-anchor:top" coordsize="1374864,17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" path="m57595,l1317320,v31801,,57544,25806,57544,57607l1374864,172745,,172745,,57607c,25806,25794,,57595,xe" fillcolor="#98bfda" strokecolor="#aeaeae" strokeweight=".19994mm">
                  <v:stroke miterlimit="83231f" joinstyle="miter"/>
                  <v:path arrowok="t" textboxrect="0,0,1374864,172745"/>
                </v:shape>
                <v:shape id="Picture 49" o:spid="_x0000_s1063" type="#_x0000_t75" style="position:absolute;left:23430;top:8961;width:1152;height:1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">
                  <v:imagedata r:id="rId14" o:title=""/>
                </v:shape>
                <v:rect id="Rectangle 50" o:spid="_x0000_s1064" style="position:absolute;left:24942;top:9069;width:1789;height:1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6CDEEB27" w14:textId="77777777" w:rsidR="00697044" w:rsidRDefault="00697044">
                        <w:r>
                          <w:rPr>
                            <w:rFonts w:ascii="Calibri" w:eastAsia="Calibri" w:hAnsi="Calibri" w:cs="Calibri"/>
                            <w:w w:val="125"/>
                            <w:sz w:val="14"/>
                          </w:rPr>
                          <w:t>car</w:t>
                        </w:r>
                      </w:p>
                    </w:txbxContent>
                  </v:textbox>
                </v:rect>
                <v:shape id="Shape 51" o:spid="_x0000_s1065" style="position:absolute;left:35631;top:9285;width:648;height:576;visibility:visible;mso-wrap-style:square;v-text-anchor:top" coordsize="64795,57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" path="m,l64795,,32398,57594,,xe" fillcolor="#666" stroked="f" strokeweight="0">
                  <v:stroke miterlimit="83231f" joinstyle="miter"/>
                  <v:path arrowok="t" textboxrect="0,0,64795,57594"/>
                </v:shape>
                <v:shape id="Picture 53" o:spid="_x0000_s1066" type="#_x0000_t75" style="position:absolute;left:23286;top:10761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">
                  <v:imagedata r:id="rId15" o:title=""/>
                </v:shape>
                <v:rect id="Rectangle 54" o:spid="_x0000_s1067" style="position:absolute;left:24222;top:10725;width:4707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<v:textbox inset="0,0,0,0">
                    <w:txbxContent>
                      <w:p w14:paraId="1FEDD03F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6"/>
                            <w:sz w:val="12"/>
                          </w:rPr>
                          <w:t>Car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6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16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56" o:spid="_x0000_s1068" type="#_x0000_t75" style="position:absolute;left:23286;top:12345;width:792;height: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">
                  <v:imagedata r:id="rId16" o:title=""/>
                </v:shape>
                <v:rect id="Rectangle 57" o:spid="_x0000_s1069" style="position:absolute;left:24222;top:12308;width:16243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0F9B0766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7"/>
                            <w:sz w:val="12"/>
                          </w:rPr>
                          <w:t>ManufacturerNam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7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7"/>
                            <w:sz w:val="12"/>
                          </w:rPr>
                          <w:t>VAR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7"/>
                            <w:sz w:val="12"/>
                          </w:rPr>
                          <w:t>100)</w:t>
                        </w:r>
                      </w:p>
                    </w:txbxContent>
                  </v:textbox>
                </v:rect>
                <v:shape id="Picture 59" o:spid="_x0000_s1070" type="#_x0000_t75" style="position:absolute;left:23286;top:13928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">
                  <v:imagedata r:id="rId16" o:title=""/>
                </v:shape>
                <v:rect id="Rectangle 60" o:spid="_x0000_s1071" style="position:absolute;left:24222;top:13892;width:12841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0D09C1E1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7"/>
                            <w:sz w:val="12"/>
                          </w:rPr>
                          <w:t>ModelNam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7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7"/>
                            <w:sz w:val="12"/>
                          </w:rPr>
                          <w:t>VAR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7"/>
                            <w:sz w:val="12"/>
                          </w:rPr>
                          <w:t>100)</w:t>
                        </w:r>
                      </w:p>
                    </w:txbxContent>
                  </v:textbox>
                </v:rect>
                <v:shape id="Picture 62" o:spid="_x0000_s1072" type="#_x0000_t75" style="position:absolute;left:23286;top:15512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">
                  <v:imagedata r:id="rId16" o:title=""/>
                </v:shape>
                <v:rect id="Rectangle 63" o:spid="_x0000_s1073" style="position:absolute;left:24222;top:15475;width:13099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503B3DA8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LicencePlat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VAR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100)</w:t>
                        </w:r>
                      </w:p>
                    </w:txbxContent>
                  </v:textbox>
                </v:rect>
                <v:shape id="Picture 65" o:spid="_x0000_s1074" type="#_x0000_t75" style="position:absolute;left:23286;top:17096;width:792;height: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">
                  <v:imagedata r:id="rId16" o:title=""/>
                </v:shape>
                <v:rect id="Rectangle 66" o:spid="_x0000_s1075" style="position:absolute;left:24222;top:17059;width:4901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5CB5D56E" w14:textId="77777777" w:rsidR="00697044" w:rsidRDefault="00697044">
                        <w:r>
                          <w:rPr>
                            <w:rFonts w:ascii="Calibri" w:eastAsia="Calibri" w:hAnsi="Calibri" w:cs="Calibri"/>
                            <w:w w:val="113"/>
                            <w:sz w:val="12"/>
                          </w:rPr>
                          <w:t>Year</w:t>
                        </w:r>
                        <w:r>
                          <w:rPr>
                            <w:rFonts w:ascii="Calibri" w:eastAsia="Calibri" w:hAnsi="Calibri" w:cs="Calibri"/>
                            <w:spacing w:val="11"/>
                            <w:w w:val="113"/>
                            <w:sz w:val="1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alibri" w:eastAsia="Calibri" w:hAnsi="Calibri" w:cs="Calibri"/>
                            <w:w w:val="113"/>
                            <w:sz w:val="12"/>
                          </w:rPr>
                          <w:t>YEAR</w:t>
                        </w:r>
                        <w:proofErr w:type="spellEnd"/>
                      </w:p>
                    </w:txbxContent>
                  </v:textbox>
                </v:rect>
                <v:shape id="Picture 68" o:spid="_x0000_s1076" type="#_x0000_t75" style="position:absolute;left:23286;top:18679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">
                  <v:imagedata r:id="rId16" o:title=""/>
                </v:shape>
                <v:rect id="Rectangle 69" o:spid="_x0000_s1077" style="position:absolute;left:24222;top:18643;width:6948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481FC1E" w14:textId="77777777" w:rsidR="00697044" w:rsidRDefault="00697044">
                        <w:r>
                          <w:rPr>
                            <w:rFonts w:ascii="Calibri" w:eastAsia="Calibri" w:hAnsi="Calibri" w:cs="Calibri"/>
                            <w:w w:val="110"/>
                            <w:sz w:val="12"/>
                          </w:rPr>
                          <w:t>Mileage</w:t>
                        </w:r>
                        <w:r>
                          <w:rPr>
                            <w:rFonts w:ascii="Calibri" w:eastAsia="Calibri" w:hAnsi="Calibri" w:cs="Calibri"/>
                            <w:spacing w:val="11"/>
                            <w:w w:val="110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10"/>
                            <w:sz w:val="12"/>
                          </w:rPr>
                          <w:t>INT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10"/>
                            <w:sz w:val="12"/>
                          </w:rPr>
                          <w:t>6)</w:t>
                        </w:r>
                      </w:p>
                    </w:txbxContent>
                  </v:textbox>
                </v:rect>
                <v:shape id="Shape 700" o:spid="_x0000_s1078" style="position:absolute;left:23034;top:23394;width:13749;height:1511;visibility:visible;mso-wrap-style:square;v-text-anchor:top" coordsize="1374877,151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" path="m,l1374877,r,151155l,151155,,e" fillcolor="#c4c4c4" strokecolor="#aeaeae" strokeweight=".19994mm">
                  <v:stroke miterlimit="83231f" joinstyle="miter"/>
                  <v:path arrowok="t" textboxrect="0,0,1374877,151155"/>
                </v:shape>
                <v:rect id="Rectangle 71" o:spid="_x0000_s1079" style="position:absolute;left:23430;top:23645;width:4271;height:1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89E1876" w14:textId="77777777" w:rsidR="00697044" w:rsidRDefault="00697044">
                        <w:r>
                          <w:rPr>
                            <w:rFonts w:ascii="Calibri" w:eastAsia="Calibri" w:hAnsi="Calibri" w:cs="Calibri"/>
                            <w:color w:val="FFFFFF"/>
                            <w:w w:val="131"/>
                            <w:sz w:val="12"/>
                          </w:rPr>
                          <w:t>Indexes</w:t>
                        </w:r>
                      </w:p>
                    </w:txbxContent>
                  </v:textbox>
                </v:rect>
                <v:shape id="Shape 72" o:spid="_x0000_s1080" style="position:absolute;left:35631;top:23790;width:576;height:648;visibility:visible;mso-wrap-style:square;v-text-anchor:top" coordsize="57595,64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" path="m,l57595,32347,,64745,,xe" fillcolor="#666" stroked="f" strokeweight="0">
                  <v:stroke miterlimit="83231f" joinstyle="miter"/>
                  <v:path arrowok="t" textboxrect="0,0,57595,64745"/>
                </v:shape>
                <v:shape id="Shape 73" o:spid="_x0000_s1081" style="position:absolute;left:23034;top:24906;width:13749;height:575;visibility:visible;mso-wrap-style:square;v-text-anchor:top" coordsize="1374864,57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" path="m,l1374864,v,31801,-25743,57544,-57544,57544l57595,57544c25794,57544,,31801,,xe" fillcolor="#98bfda" strokecolor="#aeaeae" strokeweight=".19994mm">
                  <v:stroke miterlimit="83231f" joinstyle="miter"/>
                  <v:path arrowok="t" textboxrect="0,0,1374864,57544"/>
                </v:shape>
                <v:shape id="Shape 74" o:spid="_x0000_s1082" style="position:absolute;left:863;top:13892;width:9574;height:10078;visibility:visible;mso-wrap-style:square;v-text-anchor:top" coordsize="957364,1007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" path="m57607,l899820,v31801,,57544,25794,57544,57595l957364,950163v,31852,-25743,57607,-57544,57607l57607,1007770c25806,1007770,,982015,,950163l,57595c,25794,25806,,57607,xe" strokecolor="#7c7c7c" strokeweight=".19994mm">
                  <v:stroke miterlimit="83231f" joinstyle="miter"/>
                  <v:path arrowok="t" textboxrect="0,0,957364,1007770"/>
                </v:shape>
                <v:shape id="Shape 75" o:spid="_x0000_s1083" style="position:absolute;left:863;top:13892;width:9574;height:1728;visibility:visible;mso-wrap-style:square;v-text-anchor:top" coordsize="957364,1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" path="m57607,l899820,v31801,,57544,25794,57544,57595l957364,172796,,172796,,57595c,25794,25806,,57607,xe" fillcolor="#98bfda" strokecolor="#aeaeae" strokeweight=".19994mm">
                  <v:stroke miterlimit="83231f" joinstyle="miter"/>
                  <v:path arrowok="t" textboxrect="0,0,957364,172796"/>
                </v:shape>
                <v:shape id="Picture 77" o:spid="_x0000_s1084" type="#_x0000_t75" style="position:absolute;left:1259;top:14144;width:1152;height:1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">
                  <v:imagedata r:id="rId14" o:title=""/>
                </v:shape>
                <v:rect id="Rectangle 78" o:spid="_x0000_s1085" style="position:absolute;left:2771;top:14252;width:7387;height:1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21D50B17" w14:textId="77777777" w:rsidR="00697044" w:rsidRDefault="00697044">
                        <w:r>
                          <w:rPr>
                            <w:rFonts w:ascii="Calibri" w:eastAsia="Calibri" w:hAnsi="Calibri" w:cs="Calibri"/>
                            <w:w w:val="122"/>
                            <w:sz w:val="14"/>
                          </w:rPr>
                          <w:t>appointment</w:t>
                        </w:r>
                      </w:p>
                    </w:txbxContent>
                  </v:textbox>
                </v:rect>
                <v:shape id="Shape 79" o:spid="_x0000_s1086" style="position:absolute;left:9285;top:14468;width:648;height:576;visibility:visible;mso-wrap-style:square;v-text-anchor:top" coordsize="64783,57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" path="m,l64783,,32398,57594,,xe" fillcolor="#666" stroked="f" strokeweight="0">
                  <v:stroke miterlimit="83231f" joinstyle="miter"/>
                  <v:path arrowok="t" textboxrect="0,0,64783,57594"/>
                </v:shape>
                <v:shape id="Picture 81" o:spid="_x0000_s1087" type="#_x0000_t75" style="position:absolute;left:1115;top:15944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">
                  <v:imagedata r:id="rId15" o:title=""/>
                </v:shape>
                <v:rect id="Rectangle 82" o:spid="_x0000_s1088" style="position:absolute;left:2051;top:15907;width:9063;height:1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81A20F0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Appointment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84" o:spid="_x0000_s1089" type="#_x0000_t75" style="position:absolute;left:1115;top:17527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">
                  <v:imagedata r:id="rId17" o:title=""/>
                </v:shape>
                <v:rect id="Rectangle 85" o:spid="_x0000_s1090" style="position:absolute;left:2051;top:17491;width:6190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cQfxQAAANsAAAAPAAAAZHJzL2Rvd25yZXYueG1sRI9Ba8JA&#10;FITvgv9heUJvurGg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DKgcQfxQAAANsAAAAP&#10;AAAAAAAAAAAAAAAAAAcCAABkcnMvZG93bnJldi54bWxQSwUGAAAAAAMAAwC3AAAA+QIAAAAA&#10;" filled="f" stroked="f">
                  <v:textbox inset="0,0,0,0">
                    <w:txbxContent>
                      <w:p w14:paraId="26DAE731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2"/>
                            <w:sz w:val="12"/>
                          </w:rPr>
                          <w:t>Owner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2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12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87" o:spid="_x0000_s1091" type="#_x0000_t75" style="position:absolute;left:1115;top:19111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">
                  <v:imagedata r:id="rId17" o:title=""/>
                </v:shape>
                <v:rect id="Rectangle 88" o:spid="_x0000_s1092" style="position:absolute;left:2051;top:19075;width:4707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6534B364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6"/>
                            <w:sz w:val="12"/>
                          </w:rPr>
                          <w:t>Car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6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16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90" o:spid="_x0000_s1093" type="#_x0000_t75" style="position:absolute;left:1115;top:20695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">
                  <v:imagedata r:id="rId16" o:title=""/>
                </v:shape>
                <v:rect id="Rectangle 91" o:spid="_x0000_s1094" style="position:absolute;left:2051;top:20658;width:10616;height:1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" filled="f" stroked="f">
                  <v:textbox inset="0,0,0,0">
                    <w:txbxContent>
                      <w:p w14:paraId="037B3547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8"/>
                            <w:sz w:val="12"/>
                          </w:rPr>
                          <w:t>AppoinmentDat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8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08"/>
                            <w:sz w:val="12"/>
                          </w:rPr>
                          <w:t>DATE</w:t>
                        </w:r>
                      </w:p>
                    </w:txbxContent>
                  </v:textbox>
                </v:rect>
                <v:shape id="Shape 721" o:spid="_x0000_s1095" style="position:absolute;left:863;top:21882;width:9574;height:1512;visibility:visible;mso-wrap-style:square;v-text-anchor:top" coordsize="957364,151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" path="m,l957364,r,151156l,151156,,e" fillcolor="#c4c4c4" strokecolor="#aeaeae" strokeweight=".19994mm">
                  <v:stroke miterlimit="83231f" joinstyle="miter"/>
                  <v:path arrowok="t" textboxrect="0,0,957364,151156"/>
                </v:shape>
                <v:rect id="Rectangle 93" o:spid="_x0000_s1096" style="position:absolute;left:1259;top:22134;width:4271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2595E989" w14:textId="77777777" w:rsidR="00697044" w:rsidRDefault="00697044">
                        <w:r>
                          <w:rPr>
                            <w:rFonts w:ascii="Calibri" w:eastAsia="Calibri" w:hAnsi="Calibri" w:cs="Calibri"/>
                            <w:color w:val="FFFFFF"/>
                            <w:w w:val="131"/>
                            <w:sz w:val="12"/>
                          </w:rPr>
                          <w:t>Indexes</w:t>
                        </w:r>
                      </w:p>
                    </w:txbxContent>
                  </v:textbox>
                </v:rect>
                <v:shape id="Shape 94" o:spid="_x0000_s1097" style="position:absolute;left:9285;top:22278;width:576;height:648;visibility:visible;mso-wrap-style:square;v-text-anchor:top" coordsize="57595,647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" path="m,l57595,32398,,64783,,xe" fillcolor="#666" stroked="f" strokeweight="0">
                  <v:stroke miterlimit="83231f" joinstyle="miter"/>
                  <v:path arrowok="t" textboxrect="0,0,57595,64783"/>
                </v:shape>
                <v:shape id="Shape 95" o:spid="_x0000_s1098" style="position:absolute;left:863;top:23394;width:9574;height:576;visibility:visible;mso-wrap-style:square;v-text-anchor:top" coordsize="957364,57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" path="m,l957364,v,31852,-25743,57607,-57544,57607l57607,57607c25806,57607,,31852,,xe" fillcolor="#98bfda" strokecolor="#aeaeae" strokeweight=".19994mm">
                  <v:stroke miterlimit="83231f" joinstyle="miter"/>
                  <v:path arrowok="t" textboxrect="0,0,957364,57607"/>
                </v:shape>
                <v:shape id="Shape 96" o:spid="_x0000_s1099" style="position:absolute;left:719;width:9790;height:10077;visibility:visible;mso-wrap-style:square;v-text-anchor:top" coordsize="978992,1007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" path="m57594,l921385,v31801,,57607,25756,57607,57556l978992,950176v,31801,-25806,57594,-57607,57594l57594,1007770c25794,1007770,,981977,,950176l,57556c,25756,25794,,57594,xe" strokecolor="#7c7c7c" strokeweight=".19994mm">
                  <v:stroke miterlimit="83231f" joinstyle="miter"/>
                  <v:path arrowok="t" textboxrect="0,0,978992,1007770"/>
                </v:shape>
                <v:shape id="Shape 97" o:spid="_x0000_s1100" style="position:absolute;left:719;width:9790;height:1727;visibility:visible;mso-wrap-style:square;v-text-anchor:top" coordsize="978992,17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" path="m57594,l921385,v31801,,57607,25756,57607,57556l978992,172745,,172745,,57556c,25756,25794,,57594,xe" fillcolor="#98bfda" strokecolor="#aeaeae" strokeweight=".19994mm">
                  <v:stroke miterlimit="83231f" joinstyle="miter"/>
                  <v:path arrowok="t" textboxrect="0,0,978992,172745"/>
                </v:shape>
                <v:shape id="Picture 99" o:spid="_x0000_s1101" type="#_x0000_t75" style="position:absolute;left:1115;top:251;width:1152;height:1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">
                  <v:imagedata r:id="rId14" o:title=""/>
                </v:shape>
                <v:rect id="Rectangle 100" o:spid="_x0000_s1102" style="position:absolute;left:2627;top:359;width:4066;height:13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6D52CF28" w14:textId="77777777" w:rsidR="00697044" w:rsidRDefault="00697044">
                        <w:r>
                          <w:rPr>
                            <w:rFonts w:ascii="Calibri" w:eastAsia="Calibri" w:hAnsi="Calibri" w:cs="Calibri"/>
                            <w:w w:val="126"/>
                            <w:sz w:val="14"/>
                          </w:rPr>
                          <w:t>service</w:t>
                        </w:r>
                      </w:p>
                    </w:txbxContent>
                  </v:textbox>
                </v:rect>
                <v:shape id="Shape 101" o:spid="_x0000_s1103" style="position:absolute;left:9357;top:575;width:648;height:576;visibility:visible;mso-wrap-style:square;v-text-anchor:top" coordsize="64795,57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" path="m,l64795,,32398,57594,,xe" fillcolor="#666" stroked="f" strokeweight="0">
                  <v:stroke miterlimit="83231f" joinstyle="miter"/>
                  <v:path arrowok="t" textboxrect="0,0,64795,57594"/>
                </v:shape>
                <v:shape id="Picture 103" o:spid="_x0000_s1104" type="#_x0000_t75" style="position:absolute;left:971;top:2051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">
                  <v:imagedata r:id="rId15" o:title=""/>
                </v:shape>
                <v:rect id="Rectangle 104" o:spid="_x0000_s1105" style="position:absolute;left:1907;top:2015;width:6468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2BE2EA40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4"/>
                            <w:sz w:val="12"/>
                          </w:rPr>
                          <w:t>Service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4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14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106" o:spid="_x0000_s1106" type="#_x0000_t75" style="position:absolute;left:971;top:3635;width:792;height:7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">
                  <v:imagedata r:id="rId17" o:title=""/>
                </v:shape>
                <v:rect id="Rectangle 107" o:spid="_x0000_s1107" style="position:absolute;left:1907;top:3598;width:9063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56C403BA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AppointmentID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09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09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Picture 109" o:spid="_x0000_s1108" type="#_x0000_t75" style="position:absolute;left:971;top:5218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">
                  <v:imagedata r:id="rId18" o:title=""/>
                </v:shape>
                <v:rect id="Rectangle 110" o:spid="_x0000_s1109" style="position:absolute;left:1907;top:5182;width:10923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nqX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" filled="f" stroked="f">
                  <v:textbox inset="0,0,0,0">
                    <w:txbxContent>
                      <w:p w14:paraId="1A639C53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0"/>
                            <w:sz w:val="12"/>
                          </w:rPr>
                          <w:t>ServiceName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0"/>
                            <w:sz w:val="1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Calibri" w:eastAsia="Calibri" w:hAnsi="Calibri" w:cs="Calibri"/>
                            <w:w w:val="110"/>
                            <w:sz w:val="12"/>
                          </w:rPr>
                          <w:t>CHAR(</w:t>
                        </w:r>
                        <w:proofErr w:type="gramEnd"/>
                        <w:r>
                          <w:rPr>
                            <w:rFonts w:ascii="Calibri" w:eastAsia="Calibri" w:hAnsi="Calibri" w:cs="Calibri"/>
                            <w:w w:val="110"/>
                            <w:sz w:val="12"/>
                          </w:rPr>
                          <w:t>50)</w:t>
                        </w:r>
                      </w:p>
                    </w:txbxContent>
                  </v:textbox>
                </v:rect>
                <v:shape id="Picture 112" o:spid="_x0000_s1110" type="#_x0000_t75" style="position:absolute;left:971;top:6802;width:792;height: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">
                  <v:imagedata r:id="rId18" o:title=""/>
                </v:shape>
                <v:rect id="Rectangle 113" o:spid="_x0000_s1111" style="position:absolute;left:1907;top:6765;width:7385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OTg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C6MOTgwgAAANwAAAAPAAAA&#10;AAAAAAAAAAAAAAcCAABkcnMvZG93bnJldi54bWxQSwUGAAAAAAMAAwC3AAAA9gIAAAAA&#10;" filled="f" stroked="f">
                  <v:textbox inset="0,0,0,0">
                    <w:txbxContent>
                      <w:p w14:paraId="55CE7A2B" w14:textId="77777777" w:rsidR="00697044" w:rsidRDefault="00697044">
                        <w:proofErr w:type="spellStart"/>
                        <w:r>
                          <w:rPr>
                            <w:rFonts w:ascii="Calibri" w:eastAsia="Calibri" w:hAnsi="Calibri" w:cs="Calibri"/>
                            <w:w w:val="111"/>
                            <w:sz w:val="12"/>
                          </w:rPr>
                          <w:t>ServiceCost</w:t>
                        </w:r>
                        <w:proofErr w:type="spellEnd"/>
                        <w:r>
                          <w:rPr>
                            <w:rFonts w:ascii="Calibri" w:eastAsia="Calibri" w:hAnsi="Calibri" w:cs="Calibri"/>
                            <w:spacing w:val="11"/>
                            <w:w w:val="111"/>
                            <w:sz w:val="12"/>
                          </w:rPr>
                          <w:t xml:space="preserve"> </w:t>
                        </w:r>
                        <w:r>
                          <w:rPr>
                            <w:rFonts w:ascii="Calibri" w:eastAsia="Calibri" w:hAnsi="Calibri" w:cs="Calibri"/>
                            <w:w w:val="111"/>
                            <w:sz w:val="12"/>
                          </w:rPr>
                          <w:t>INT</w:t>
                        </w:r>
                      </w:p>
                    </w:txbxContent>
                  </v:textbox>
                </v:rect>
                <v:shape id="Shape 742" o:spid="_x0000_s1112" style="position:absolute;left:719;top:7990;width:9790;height:1511;visibility:visible;mso-wrap-style:square;v-text-anchor:top" coordsize="978992,151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" path="m,l978992,r,151155l,151155,,e" fillcolor="#c4c4c4" strokecolor="#aeaeae" strokeweight=".19994mm">
                  <v:stroke miterlimit="83231f" joinstyle="miter"/>
                  <v:path arrowok="t" textboxrect="0,0,978992,151155"/>
                </v:shape>
                <v:rect id="Rectangle 115" o:spid="_x0000_s1113" style="position:absolute;left:1115;top:8241;width:4272;height:1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dkP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BaldkPwgAAANwAAAAPAAAA&#10;AAAAAAAAAAAAAAcCAABkcnMvZG93bnJldi54bWxQSwUGAAAAAAMAAwC3AAAA9gIAAAAA&#10;" filled="f" stroked="f">
                  <v:textbox inset="0,0,0,0">
                    <w:txbxContent>
                      <w:p w14:paraId="22A392DA" w14:textId="77777777" w:rsidR="00697044" w:rsidRDefault="00697044">
                        <w:r>
                          <w:rPr>
                            <w:rFonts w:ascii="Calibri" w:eastAsia="Calibri" w:hAnsi="Calibri" w:cs="Calibri"/>
                            <w:color w:val="FFFFFF"/>
                            <w:w w:val="131"/>
                            <w:sz w:val="12"/>
                          </w:rPr>
                          <w:t>Indexes</w:t>
                        </w:r>
                      </w:p>
                    </w:txbxContent>
                  </v:textbox>
                </v:rect>
                <v:shape id="Shape 116" o:spid="_x0000_s1114" style="position:absolute;left:9357;top:8386;width:576;height:647;visibility:visible;mso-wrap-style:square;v-text-anchor:top" coordsize="57594,6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" path="m,l57594,32398,,64795,,xe" fillcolor="#666" stroked="f" strokeweight="0">
                  <v:stroke miterlimit="83231f" joinstyle="miter"/>
                  <v:path arrowok="t" textboxrect="0,0,57594,64795"/>
                </v:shape>
                <v:shape id="Shape 117" o:spid="_x0000_s1115" style="position:absolute;left:719;top:9501;width:9790;height:576;visibility:visible;mso-wrap-style:square;v-text-anchor:top" coordsize="978992,57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" path="m,l978992,v,31801,-25806,57594,-57607,57594l57594,57594c25794,57594,,31801,,xe" fillcolor="#98bfda" strokecolor="#aeaeae" strokeweight=".19994mm">
                  <v:stroke miterlimit="83231f" joinstyle="miter"/>
                  <v:path arrowok="t" textboxrect="0,0,978992,57594"/>
                </v:shape>
                <w10:anchorlock/>
              </v:group>
            </w:pict>
          </mc:Fallback>
        </mc:AlternateContent>
      </w:r>
      <w:bookmarkStart w:id="0" w:name="_GoBack"/>
      <w:bookmarkEnd w:id="0"/>
    </w:p>
    <w:p w14:paraId="66301914" w14:textId="7111212B"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765A95" w:rsidSect="00FA2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●"/>
      <w:lvlJc w:val="left"/>
      <w:pPr>
        <w:tabs>
          <w:tab w:val="num" w:pos="1080"/>
        </w:tabs>
        <w:ind w:left="1440" w:hanging="108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tabs>
          <w:tab w:val="num" w:pos="1800"/>
        </w:tabs>
        <w:ind w:left="2160" w:hanging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tabs>
          <w:tab w:val="num" w:pos="2520"/>
        </w:tabs>
        <w:ind w:left="2880" w:hanging="9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tabs>
          <w:tab w:val="num" w:pos="3240"/>
        </w:tabs>
        <w:ind w:left="3600" w:hanging="108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tabs>
          <w:tab w:val="num" w:pos="3960"/>
        </w:tabs>
        <w:ind w:left="4320" w:hanging="108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tabs>
          <w:tab w:val="num" w:pos="4680"/>
        </w:tabs>
        <w:ind w:left="5040" w:hanging="90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tabs>
          <w:tab w:val="num" w:pos="5400"/>
        </w:tabs>
        <w:ind w:left="5760" w:hanging="10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tabs>
          <w:tab w:val="num" w:pos="6120"/>
        </w:tabs>
        <w:ind w:left="6480" w:hanging="108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tabs>
          <w:tab w:val="num" w:pos="6840"/>
        </w:tabs>
        <w:ind w:left="7200" w:hanging="90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C3B57DC"/>
    <w:multiLevelType w:val="hybridMultilevel"/>
    <w:tmpl w:val="3DD689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990BE4"/>
    <w:multiLevelType w:val="hybridMultilevel"/>
    <w:tmpl w:val="D632E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A475C"/>
    <w:multiLevelType w:val="multilevel"/>
    <w:tmpl w:val="999EE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DExMTI2MbEwMzVX0lEKTi0uzszPAykwrAUA6rT+qywAAAA="/>
  </w:docVars>
  <w:rsids>
    <w:rsidRoot w:val="006D4B51"/>
    <w:rsid w:val="00000ABE"/>
    <w:rsid w:val="00003D75"/>
    <w:rsid w:val="00006FB6"/>
    <w:rsid w:val="0001086B"/>
    <w:rsid w:val="00011ACB"/>
    <w:rsid w:val="00014DA7"/>
    <w:rsid w:val="00017C1B"/>
    <w:rsid w:val="00020B0C"/>
    <w:rsid w:val="00023850"/>
    <w:rsid w:val="0002507E"/>
    <w:rsid w:val="000250AF"/>
    <w:rsid w:val="000368C3"/>
    <w:rsid w:val="00037096"/>
    <w:rsid w:val="00041F32"/>
    <w:rsid w:val="000445B5"/>
    <w:rsid w:val="00047225"/>
    <w:rsid w:val="00050574"/>
    <w:rsid w:val="00052CA5"/>
    <w:rsid w:val="00056172"/>
    <w:rsid w:val="00057DDA"/>
    <w:rsid w:val="00071336"/>
    <w:rsid w:val="0007458F"/>
    <w:rsid w:val="000779D5"/>
    <w:rsid w:val="00081EEE"/>
    <w:rsid w:val="0008287D"/>
    <w:rsid w:val="00087F34"/>
    <w:rsid w:val="0009162B"/>
    <w:rsid w:val="00092D50"/>
    <w:rsid w:val="0009435F"/>
    <w:rsid w:val="00094BBE"/>
    <w:rsid w:val="000A2279"/>
    <w:rsid w:val="000A7A2C"/>
    <w:rsid w:val="000B4A5E"/>
    <w:rsid w:val="000B5E3A"/>
    <w:rsid w:val="000C1175"/>
    <w:rsid w:val="000C390B"/>
    <w:rsid w:val="000C5F9C"/>
    <w:rsid w:val="000C6BDB"/>
    <w:rsid w:val="000D13E0"/>
    <w:rsid w:val="000D3003"/>
    <w:rsid w:val="000D33DE"/>
    <w:rsid w:val="000D48A2"/>
    <w:rsid w:val="000D4F27"/>
    <w:rsid w:val="000D6F4D"/>
    <w:rsid w:val="000E3434"/>
    <w:rsid w:val="000E5991"/>
    <w:rsid w:val="000E5F00"/>
    <w:rsid w:val="000F0655"/>
    <w:rsid w:val="000F4AED"/>
    <w:rsid w:val="001042C5"/>
    <w:rsid w:val="00104D82"/>
    <w:rsid w:val="00120F2D"/>
    <w:rsid w:val="00121C03"/>
    <w:rsid w:val="00130175"/>
    <w:rsid w:val="001302AF"/>
    <w:rsid w:val="00131321"/>
    <w:rsid w:val="0013301B"/>
    <w:rsid w:val="00133B86"/>
    <w:rsid w:val="00134500"/>
    <w:rsid w:val="001423DC"/>
    <w:rsid w:val="00143154"/>
    <w:rsid w:val="001465C8"/>
    <w:rsid w:val="00151516"/>
    <w:rsid w:val="00151B28"/>
    <w:rsid w:val="001578A2"/>
    <w:rsid w:val="00161D72"/>
    <w:rsid w:val="00163513"/>
    <w:rsid w:val="00167BF2"/>
    <w:rsid w:val="001767A0"/>
    <w:rsid w:val="00180526"/>
    <w:rsid w:val="00180F5D"/>
    <w:rsid w:val="001819C9"/>
    <w:rsid w:val="001825DE"/>
    <w:rsid w:val="00183E42"/>
    <w:rsid w:val="0018585E"/>
    <w:rsid w:val="001862A9"/>
    <w:rsid w:val="00190A3F"/>
    <w:rsid w:val="001918CD"/>
    <w:rsid w:val="00193308"/>
    <w:rsid w:val="0019580C"/>
    <w:rsid w:val="00195B39"/>
    <w:rsid w:val="001A1C05"/>
    <w:rsid w:val="001A34F0"/>
    <w:rsid w:val="001A74D2"/>
    <w:rsid w:val="001B1B2C"/>
    <w:rsid w:val="001B59C2"/>
    <w:rsid w:val="001C3C71"/>
    <w:rsid w:val="001D124C"/>
    <w:rsid w:val="001D151F"/>
    <w:rsid w:val="001D1B2F"/>
    <w:rsid w:val="001D1CCE"/>
    <w:rsid w:val="001E10FA"/>
    <w:rsid w:val="001E12B3"/>
    <w:rsid w:val="001E1ED2"/>
    <w:rsid w:val="001E1F49"/>
    <w:rsid w:val="001E5338"/>
    <w:rsid w:val="001E777D"/>
    <w:rsid w:val="001F0EB2"/>
    <w:rsid w:val="001F2DB5"/>
    <w:rsid w:val="001F45CE"/>
    <w:rsid w:val="001F68C8"/>
    <w:rsid w:val="001F729B"/>
    <w:rsid w:val="001F7CDE"/>
    <w:rsid w:val="00200110"/>
    <w:rsid w:val="00201A79"/>
    <w:rsid w:val="00202D83"/>
    <w:rsid w:val="00204349"/>
    <w:rsid w:val="0020500F"/>
    <w:rsid w:val="00205465"/>
    <w:rsid w:val="002056F7"/>
    <w:rsid w:val="00205FC7"/>
    <w:rsid w:val="0021132D"/>
    <w:rsid w:val="00211CBC"/>
    <w:rsid w:val="00212A84"/>
    <w:rsid w:val="002131A2"/>
    <w:rsid w:val="002160F3"/>
    <w:rsid w:val="00220A8F"/>
    <w:rsid w:val="00220D92"/>
    <w:rsid w:val="00232210"/>
    <w:rsid w:val="00234041"/>
    <w:rsid w:val="00243C31"/>
    <w:rsid w:val="002461E8"/>
    <w:rsid w:val="0024745D"/>
    <w:rsid w:val="00247715"/>
    <w:rsid w:val="00250E09"/>
    <w:rsid w:val="00252BD6"/>
    <w:rsid w:val="00253660"/>
    <w:rsid w:val="00254BCA"/>
    <w:rsid w:val="00260CFD"/>
    <w:rsid w:val="00267066"/>
    <w:rsid w:val="002709CA"/>
    <w:rsid w:val="0027115D"/>
    <w:rsid w:val="0027620A"/>
    <w:rsid w:val="002768FF"/>
    <w:rsid w:val="00277FBE"/>
    <w:rsid w:val="00281B2E"/>
    <w:rsid w:val="00282C07"/>
    <w:rsid w:val="00290654"/>
    <w:rsid w:val="00292241"/>
    <w:rsid w:val="00295652"/>
    <w:rsid w:val="00295667"/>
    <w:rsid w:val="00295AD6"/>
    <w:rsid w:val="002A57C9"/>
    <w:rsid w:val="002B01CC"/>
    <w:rsid w:val="002B08A2"/>
    <w:rsid w:val="002C0ED6"/>
    <w:rsid w:val="002C3593"/>
    <w:rsid w:val="002D035B"/>
    <w:rsid w:val="002D105E"/>
    <w:rsid w:val="002D114F"/>
    <w:rsid w:val="002D1792"/>
    <w:rsid w:val="002D231F"/>
    <w:rsid w:val="002D23A9"/>
    <w:rsid w:val="002D54F0"/>
    <w:rsid w:val="002D7F07"/>
    <w:rsid w:val="002E2A17"/>
    <w:rsid w:val="002E50B6"/>
    <w:rsid w:val="002F7B80"/>
    <w:rsid w:val="003002E4"/>
    <w:rsid w:val="003026E2"/>
    <w:rsid w:val="003049FB"/>
    <w:rsid w:val="00304B56"/>
    <w:rsid w:val="003070DB"/>
    <w:rsid w:val="0031269B"/>
    <w:rsid w:val="003127D1"/>
    <w:rsid w:val="003156FD"/>
    <w:rsid w:val="00316572"/>
    <w:rsid w:val="003165DE"/>
    <w:rsid w:val="00316862"/>
    <w:rsid w:val="00317BB4"/>
    <w:rsid w:val="003204EF"/>
    <w:rsid w:val="00320913"/>
    <w:rsid w:val="0032508A"/>
    <w:rsid w:val="00331A3C"/>
    <w:rsid w:val="0034103D"/>
    <w:rsid w:val="0034345C"/>
    <w:rsid w:val="00346CEE"/>
    <w:rsid w:val="003474A2"/>
    <w:rsid w:val="003504E3"/>
    <w:rsid w:val="00352910"/>
    <w:rsid w:val="00352D96"/>
    <w:rsid w:val="00352DF5"/>
    <w:rsid w:val="00354D1D"/>
    <w:rsid w:val="00357950"/>
    <w:rsid w:val="00357C7A"/>
    <w:rsid w:val="00364E3A"/>
    <w:rsid w:val="00364E51"/>
    <w:rsid w:val="0036560E"/>
    <w:rsid w:val="003667C7"/>
    <w:rsid w:val="003670C1"/>
    <w:rsid w:val="0037617C"/>
    <w:rsid w:val="00376BF5"/>
    <w:rsid w:val="00377806"/>
    <w:rsid w:val="00381736"/>
    <w:rsid w:val="00382CE1"/>
    <w:rsid w:val="00383FAD"/>
    <w:rsid w:val="003859BB"/>
    <w:rsid w:val="0039022D"/>
    <w:rsid w:val="003936BC"/>
    <w:rsid w:val="003947ED"/>
    <w:rsid w:val="00394EC8"/>
    <w:rsid w:val="00396A90"/>
    <w:rsid w:val="00397543"/>
    <w:rsid w:val="003A0476"/>
    <w:rsid w:val="003A08A4"/>
    <w:rsid w:val="003A0B6B"/>
    <w:rsid w:val="003A1BF3"/>
    <w:rsid w:val="003A1EC9"/>
    <w:rsid w:val="003A6D4F"/>
    <w:rsid w:val="003A77FA"/>
    <w:rsid w:val="003B338A"/>
    <w:rsid w:val="003B479C"/>
    <w:rsid w:val="003B48E3"/>
    <w:rsid w:val="003C1DD8"/>
    <w:rsid w:val="003C3A05"/>
    <w:rsid w:val="003C45CA"/>
    <w:rsid w:val="003C6465"/>
    <w:rsid w:val="003C68EA"/>
    <w:rsid w:val="003D3F6D"/>
    <w:rsid w:val="003D5E42"/>
    <w:rsid w:val="003D615E"/>
    <w:rsid w:val="003D69A1"/>
    <w:rsid w:val="003E21D7"/>
    <w:rsid w:val="003E2563"/>
    <w:rsid w:val="003E5AB4"/>
    <w:rsid w:val="003E6801"/>
    <w:rsid w:val="003F0F38"/>
    <w:rsid w:val="003F2DE0"/>
    <w:rsid w:val="003F4770"/>
    <w:rsid w:val="003F4B9A"/>
    <w:rsid w:val="003F5637"/>
    <w:rsid w:val="003F6AA5"/>
    <w:rsid w:val="003F7155"/>
    <w:rsid w:val="003F71A0"/>
    <w:rsid w:val="003F7471"/>
    <w:rsid w:val="00412BAE"/>
    <w:rsid w:val="00415E73"/>
    <w:rsid w:val="00416D5D"/>
    <w:rsid w:val="00421C34"/>
    <w:rsid w:val="0042314A"/>
    <w:rsid w:val="00423921"/>
    <w:rsid w:val="004269AC"/>
    <w:rsid w:val="004271D2"/>
    <w:rsid w:val="0043057C"/>
    <w:rsid w:val="00430DED"/>
    <w:rsid w:val="004322FB"/>
    <w:rsid w:val="00433F08"/>
    <w:rsid w:val="004346CB"/>
    <w:rsid w:val="00435051"/>
    <w:rsid w:val="00436041"/>
    <w:rsid w:val="0043704C"/>
    <w:rsid w:val="004376B0"/>
    <w:rsid w:val="00440CD1"/>
    <w:rsid w:val="0044238A"/>
    <w:rsid w:val="00442D19"/>
    <w:rsid w:val="00443ED0"/>
    <w:rsid w:val="00444DEB"/>
    <w:rsid w:val="00445860"/>
    <w:rsid w:val="0045221F"/>
    <w:rsid w:val="00452857"/>
    <w:rsid w:val="0045627A"/>
    <w:rsid w:val="00456D09"/>
    <w:rsid w:val="004639DA"/>
    <w:rsid w:val="00467135"/>
    <w:rsid w:val="00472489"/>
    <w:rsid w:val="0047400B"/>
    <w:rsid w:val="00474AD1"/>
    <w:rsid w:val="00474C5E"/>
    <w:rsid w:val="00475CFC"/>
    <w:rsid w:val="00477CE6"/>
    <w:rsid w:val="004845DB"/>
    <w:rsid w:val="00484927"/>
    <w:rsid w:val="0048500E"/>
    <w:rsid w:val="00485EDD"/>
    <w:rsid w:val="00490128"/>
    <w:rsid w:val="004905D7"/>
    <w:rsid w:val="00490A79"/>
    <w:rsid w:val="00492456"/>
    <w:rsid w:val="00495C26"/>
    <w:rsid w:val="0049766E"/>
    <w:rsid w:val="004A7D11"/>
    <w:rsid w:val="004B0D5E"/>
    <w:rsid w:val="004B0E8D"/>
    <w:rsid w:val="004B18F7"/>
    <w:rsid w:val="004B3E0B"/>
    <w:rsid w:val="004B4600"/>
    <w:rsid w:val="004C01D7"/>
    <w:rsid w:val="004C2803"/>
    <w:rsid w:val="004C5877"/>
    <w:rsid w:val="004C5B3D"/>
    <w:rsid w:val="004C7912"/>
    <w:rsid w:val="004D0103"/>
    <w:rsid w:val="004D1D67"/>
    <w:rsid w:val="004D29D7"/>
    <w:rsid w:val="004D37DE"/>
    <w:rsid w:val="004D5CFE"/>
    <w:rsid w:val="004F2F89"/>
    <w:rsid w:val="004F3B6D"/>
    <w:rsid w:val="004F67FA"/>
    <w:rsid w:val="004F7CAE"/>
    <w:rsid w:val="00501E26"/>
    <w:rsid w:val="00502013"/>
    <w:rsid w:val="00502E75"/>
    <w:rsid w:val="005031A3"/>
    <w:rsid w:val="00505A94"/>
    <w:rsid w:val="005067AD"/>
    <w:rsid w:val="005068C0"/>
    <w:rsid w:val="0051152C"/>
    <w:rsid w:val="0051184F"/>
    <w:rsid w:val="005121D6"/>
    <w:rsid w:val="0051274C"/>
    <w:rsid w:val="00514C76"/>
    <w:rsid w:val="00515D62"/>
    <w:rsid w:val="00516149"/>
    <w:rsid w:val="00516D0A"/>
    <w:rsid w:val="005174CF"/>
    <w:rsid w:val="00521249"/>
    <w:rsid w:val="00523664"/>
    <w:rsid w:val="00524E88"/>
    <w:rsid w:val="00525F6B"/>
    <w:rsid w:val="00541896"/>
    <w:rsid w:val="00543A36"/>
    <w:rsid w:val="00543AAB"/>
    <w:rsid w:val="00550A3D"/>
    <w:rsid w:val="005655D1"/>
    <w:rsid w:val="0056602E"/>
    <w:rsid w:val="00570CE0"/>
    <w:rsid w:val="005726FA"/>
    <w:rsid w:val="00574B96"/>
    <w:rsid w:val="00575122"/>
    <w:rsid w:val="00575657"/>
    <w:rsid w:val="00582DBA"/>
    <w:rsid w:val="00583A16"/>
    <w:rsid w:val="00584FDD"/>
    <w:rsid w:val="00586D24"/>
    <w:rsid w:val="005B0234"/>
    <w:rsid w:val="005B56B1"/>
    <w:rsid w:val="005B71CF"/>
    <w:rsid w:val="005C1C67"/>
    <w:rsid w:val="005C2046"/>
    <w:rsid w:val="005D2E71"/>
    <w:rsid w:val="005D381A"/>
    <w:rsid w:val="005D4CBB"/>
    <w:rsid w:val="005E1BD6"/>
    <w:rsid w:val="005E2D9E"/>
    <w:rsid w:val="005E5099"/>
    <w:rsid w:val="005E5613"/>
    <w:rsid w:val="005E5D4D"/>
    <w:rsid w:val="005E6737"/>
    <w:rsid w:val="005E762C"/>
    <w:rsid w:val="005F1C67"/>
    <w:rsid w:val="005F232C"/>
    <w:rsid w:val="005F5FFB"/>
    <w:rsid w:val="005F7A6A"/>
    <w:rsid w:val="00603656"/>
    <w:rsid w:val="00604A1A"/>
    <w:rsid w:val="00607138"/>
    <w:rsid w:val="006100D2"/>
    <w:rsid w:val="006126CC"/>
    <w:rsid w:val="00621BC7"/>
    <w:rsid w:val="00621D9A"/>
    <w:rsid w:val="0062746D"/>
    <w:rsid w:val="006304D1"/>
    <w:rsid w:val="0063130A"/>
    <w:rsid w:val="00631420"/>
    <w:rsid w:val="00633CDD"/>
    <w:rsid w:val="00634F91"/>
    <w:rsid w:val="00635867"/>
    <w:rsid w:val="00637B8D"/>
    <w:rsid w:val="0064129A"/>
    <w:rsid w:val="006428B0"/>
    <w:rsid w:val="00644195"/>
    <w:rsid w:val="006441B4"/>
    <w:rsid w:val="00644E3D"/>
    <w:rsid w:val="006460FE"/>
    <w:rsid w:val="00646BFE"/>
    <w:rsid w:val="00651925"/>
    <w:rsid w:val="00651D7C"/>
    <w:rsid w:val="006522EC"/>
    <w:rsid w:val="0065665D"/>
    <w:rsid w:val="006578FC"/>
    <w:rsid w:val="006615AA"/>
    <w:rsid w:val="00662A71"/>
    <w:rsid w:val="00672B03"/>
    <w:rsid w:val="00674726"/>
    <w:rsid w:val="006760FC"/>
    <w:rsid w:val="00677B61"/>
    <w:rsid w:val="00682F54"/>
    <w:rsid w:val="00684F8F"/>
    <w:rsid w:val="006854A2"/>
    <w:rsid w:val="00686041"/>
    <w:rsid w:val="0069022B"/>
    <w:rsid w:val="0069047F"/>
    <w:rsid w:val="00690FB3"/>
    <w:rsid w:val="006951C7"/>
    <w:rsid w:val="00696E35"/>
    <w:rsid w:val="00697044"/>
    <w:rsid w:val="006A37C8"/>
    <w:rsid w:val="006A567D"/>
    <w:rsid w:val="006A6327"/>
    <w:rsid w:val="006A7A22"/>
    <w:rsid w:val="006B41B9"/>
    <w:rsid w:val="006B618E"/>
    <w:rsid w:val="006B6E3E"/>
    <w:rsid w:val="006B70D0"/>
    <w:rsid w:val="006C0BE6"/>
    <w:rsid w:val="006C2A89"/>
    <w:rsid w:val="006C3771"/>
    <w:rsid w:val="006C3E48"/>
    <w:rsid w:val="006C6BC7"/>
    <w:rsid w:val="006D0145"/>
    <w:rsid w:val="006D0723"/>
    <w:rsid w:val="006D3CAB"/>
    <w:rsid w:val="006D3F0A"/>
    <w:rsid w:val="006D4B51"/>
    <w:rsid w:val="006D4C71"/>
    <w:rsid w:val="006D7413"/>
    <w:rsid w:val="006D7574"/>
    <w:rsid w:val="006E2CD2"/>
    <w:rsid w:val="006E37DA"/>
    <w:rsid w:val="006F08C3"/>
    <w:rsid w:val="006F0E37"/>
    <w:rsid w:val="006F10BF"/>
    <w:rsid w:val="006F1AC4"/>
    <w:rsid w:val="006F1EE3"/>
    <w:rsid w:val="006F2C38"/>
    <w:rsid w:val="006F3068"/>
    <w:rsid w:val="006F39DB"/>
    <w:rsid w:val="00700241"/>
    <w:rsid w:val="0070396E"/>
    <w:rsid w:val="00705D33"/>
    <w:rsid w:val="007079EB"/>
    <w:rsid w:val="00710C29"/>
    <w:rsid w:val="007110B3"/>
    <w:rsid w:val="0071780B"/>
    <w:rsid w:val="00721429"/>
    <w:rsid w:val="0072168F"/>
    <w:rsid w:val="0072199A"/>
    <w:rsid w:val="007252D1"/>
    <w:rsid w:val="00726038"/>
    <w:rsid w:val="007279B7"/>
    <w:rsid w:val="00732509"/>
    <w:rsid w:val="00732787"/>
    <w:rsid w:val="007338CE"/>
    <w:rsid w:val="00733ABA"/>
    <w:rsid w:val="00734B7A"/>
    <w:rsid w:val="00735747"/>
    <w:rsid w:val="007373B0"/>
    <w:rsid w:val="007474E2"/>
    <w:rsid w:val="00754586"/>
    <w:rsid w:val="00754976"/>
    <w:rsid w:val="007559A0"/>
    <w:rsid w:val="007603A6"/>
    <w:rsid w:val="00760E10"/>
    <w:rsid w:val="00761551"/>
    <w:rsid w:val="00765A95"/>
    <w:rsid w:val="007676E1"/>
    <w:rsid w:val="00767AEE"/>
    <w:rsid w:val="0077357C"/>
    <w:rsid w:val="00776827"/>
    <w:rsid w:val="007813B6"/>
    <w:rsid w:val="00783363"/>
    <w:rsid w:val="0078699E"/>
    <w:rsid w:val="007901B7"/>
    <w:rsid w:val="00792867"/>
    <w:rsid w:val="00792E7C"/>
    <w:rsid w:val="00795515"/>
    <w:rsid w:val="007968AE"/>
    <w:rsid w:val="00797D5F"/>
    <w:rsid w:val="007A7E5C"/>
    <w:rsid w:val="007B0E2F"/>
    <w:rsid w:val="007B377F"/>
    <w:rsid w:val="007B389E"/>
    <w:rsid w:val="007B7903"/>
    <w:rsid w:val="007C1F79"/>
    <w:rsid w:val="007C2905"/>
    <w:rsid w:val="007C410D"/>
    <w:rsid w:val="007C59F4"/>
    <w:rsid w:val="007C6978"/>
    <w:rsid w:val="007C6FD5"/>
    <w:rsid w:val="007C79ED"/>
    <w:rsid w:val="007D0803"/>
    <w:rsid w:val="007D3696"/>
    <w:rsid w:val="007D3FBF"/>
    <w:rsid w:val="007D7822"/>
    <w:rsid w:val="007E1628"/>
    <w:rsid w:val="007E22FA"/>
    <w:rsid w:val="007E2A6C"/>
    <w:rsid w:val="007E601C"/>
    <w:rsid w:val="007F2305"/>
    <w:rsid w:val="0080047F"/>
    <w:rsid w:val="00801116"/>
    <w:rsid w:val="00802308"/>
    <w:rsid w:val="0080503F"/>
    <w:rsid w:val="00812618"/>
    <w:rsid w:val="0081370D"/>
    <w:rsid w:val="00815396"/>
    <w:rsid w:val="008158C7"/>
    <w:rsid w:val="00816202"/>
    <w:rsid w:val="00822D6C"/>
    <w:rsid w:val="00823293"/>
    <w:rsid w:val="00826938"/>
    <w:rsid w:val="00837DF5"/>
    <w:rsid w:val="00840E70"/>
    <w:rsid w:val="008422AF"/>
    <w:rsid w:val="008455BC"/>
    <w:rsid w:val="00861881"/>
    <w:rsid w:val="00866459"/>
    <w:rsid w:val="00874924"/>
    <w:rsid w:val="00875C88"/>
    <w:rsid w:val="00875E55"/>
    <w:rsid w:val="008774C7"/>
    <w:rsid w:val="0088030B"/>
    <w:rsid w:val="008809AD"/>
    <w:rsid w:val="00882854"/>
    <w:rsid w:val="008A1B6D"/>
    <w:rsid w:val="008A2464"/>
    <w:rsid w:val="008A34C9"/>
    <w:rsid w:val="008A5148"/>
    <w:rsid w:val="008A6BB1"/>
    <w:rsid w:val="008A7548"/>
    <w:rsid w:val="008B2DAB"/>
    <w:rsid w:val="008B3F18"/>
    <w:rsid w:val="008B49AA"/>
    <w:rsid w:val="008B4E8D"/>
    <w:rsid w:val="008B6AB4"/>
    <w:rsid w:val="008C02DF"/>
    <w:rsid w:val="008D024E"/>
    <w:rsid w:val="008D2515"/>
    <w:rsid w:val="008D28A0"/>
    <w:rsid w:val="008D2BA9"/>
    <w:rsid w:val="008D7527"/>
    <w:rsid w:val="008D7578"/>
    <w:rsid w:val="008E34A8"/>
    <w:rsid w:val="008E3A84"/>
    <w:rsid w:val="008E5696"/>
    <w:rsid w:val="008E5C94"/>
    <w:rsid w:val="008F067C"/>
    <w:rsid w:val="008F1BCC"/>
    <w:rsid w:val="008F5598"/>
    <w:rsid w:val="008F7248"/>
    <w:rsid w:val="009013D6"/>
    <w:rsid w:val="00903EA1"/>
    <w:rsid w:val="009076AE"/>
    <w:rsid w:val="00907918"/>
    <w:rsid w:val="00911AB0"/>
    <w:rsid w:val="009126EA"/>
    <w:rsid w:val="00912BE2"/>
    <w:rsid w:val="00913EBC"/>
    <w:rsid w:val="009154CE"/>
    <w:rsid w:val="00917750"/>
    <w:rsid w:val="00921A00"/>
    <w:rsid w:val="00924A62"/>
    <w:rsid w:val="009268D3"/>
    <w:rsid w:val="00926A3A"/>
    <w:rsid w:val="00927765"/>
    <w:rsid w:val="0093022D"/>
    <w:rsid w:val="00930285"/>
    <w:rsid w:val="00930B96"/>
    <w:rsid w:val="00932B96"/>
    <w:rsid w:val="00935B0C"/>
    <w:rsid w:val="009374EB"/>
    <w:rsid w:val="00937EB1"/>
    <w:rsid w:val="009403AC"/>
    <w:rsid w:val="00940463"/>
    <w:rsid w:val="00940D43"/>
    <w:rsid w:val="00941820"/>
    <w:rsid w:val="00942121"/>
    <w:rsid w:val="0094399D"/>
    <w:rsid w:val="00945AB7"/>
    <w:rsid w:val="00945D4C"/>
    <w:rsid w:val="00945DE9"/>
    <w:rsid w:val="0095057D"/>
    <w:rsid w:val="009542FE"/>
    <w:rsid w:val="009673A0"/>
    <w:rsid w:val="009729F9"/>
    <w:rsid w:val="00975B65"/>
    <w:rsid w:val="00976B87"/>
    <w:rsid w:val="00983185"/>
    <w:rsid w:val="00983AE3"/>
    <w:rsid w:val="00983BE1"/>
    <w:rsid w:val="00983F6D"/>
    <w:rsid w:val="0098671E"/>
    <w:rsid w:val="00986ACF"/>
    <w:rsid w:val="00987488"/>
    <w:rsid w:val="00990349"/>
    <w:rsid w:val="009928DB"/>
    <w:rsid w:val="0099533E"/>
    <w:rsid w:val="00995DCE"/>
    <w:rsid w:val="00996A2F"/>
    <w:rsid w:val="009A3AA7"/>
    <w:rsid w:val="009A65C8"/>
    <w:rsid w:val="009B163B"/>
    <w:rsid w:val="009B6257"/>
    <w:rsid w:val="009C0945"/>
    <w:rsid w:val="009C234F"/>
    <w:rsid w:val="009C3B02"/>
    <w:rsid w:val="009C3ECE"/>
    <w:rsid w:val="009C3FF9"/>
    <w:rsid w:val="009C4E08"/>
    <w:rsid w:val="009C5614"/>
    <w:rsid w:val="009C6216"/>
    <w:rsid w:val="009C64C8"/>
    <w:rsid w:val="009D0C4A"/>
    <w:rsid w:val="009D34FB"/>
    <w:rsid w:val="009D35A4"/>
    <w:rsid w:val="009D7B29"/>
    <w:rsid w:val="009F1EC2"/>
    <w:rsid w:val="009F7D0A"/>
    <w:rsid w:val="00A06C22"/>
    <w:rsid w:val="00A06F19"/>
    <w:rsid w:val="00A0743E"/>
    <w:rsid w:val="00A10135"/>
    <w:rsid w:val="00A136F7"/>
    <w:rsid w:val="00A1488D"/>
    <w:rsid w:val="00A20137"/>
    <w:rsid w:val="00A21E2D"/>
    <w:rsid w:val="00A2477B"/>
    <w:rsid w:val="00A26BB9"/>
    <w:rsid w:val="00A27210"/>
    <w:rsid w:val="00A37655"/>
    <w:rsid w:val="00A41A16"/>
    <w:rsid w:val="00A41CD8"/>
    <w:rsid w:val="00A464A3"/>
    <w:rsid w:val="00A50521"/>
    <w:rsid w:val="00A6105D"/>
    <w:rsid w:val="00A6330F"/>
    <w:rsid w:val="00A65147"/>
    <w:rsid w:val="00A7211C"/>
    <w:rsid w:val="00A75632"/>
    <w:rsid w:val="00A7726D"/>
    <w:rsid w:val="00A8130C"/>
    <w:rsid w:val="00A8207D"/>
    <w:rsid w:val="00A837CC"/>
    <w:rsid w:val="00A83EF2"/>
    <w:rsid w:val="00A84626"/>
    <w:rsid w:val="00A9073D"/>
    <w:rsid w:val="00A94CFE"/>
    <w:rsid w:val="00AA1854"/>
    <w:rsid w:val="00AA23DD"/>
    <w:rsid w:val="00AA3BB3"/>
    <w:rsid w:val="00AA597C"/>
    <w:rsid w:val="00AA5F2E"/>
    <w:rsid w:val="00AA666A"/>
    <w:rsid w:val="00AA76BB"/>
    <w:rsid w:val="00AB0DF7"/>
    <w:rsid w:val="00AB3649"/>
    <w:rsid w:val="00AB46A8"/>
    <w:rsid w:val="00AB4EE5"/>
    <w:rsid w:val="00AB5407"/>
    <w:rsid w:val="00AC06CF"/>
    <w:rsid w:val="00AC0B10"/>
    <w:rsid w:val="00AC1014"/>
    <w:rsid w:val="00AC27EA"/>
    <w:rsid w:val="00AC37A4"/>
    <w:rsid w:val="00AC3B40"/>
    <w:rsid w:val="00AC439E"/>
    <w:rsid w:val="00AC4BCA"/>
    <w:rsid w:val="00AC61E0"/>
    <w:rsid w:val="00AC6F71"/>
    <w:rsid w:val="00AC7913"/>
    <w:rsid w:val="00AD1244"/>
    <w:rsid w:val="00AD478B"/>
    <w:rsid w:val="00AD7A57"/>
    <w:rsid w:val="00AE3DE1"/>
    <w:rsid w:val="00AE4E80"/>
    <w:rsid w:val="00AE5275"/>
    <w:rsid w:val="00AE54F2"/>
    <w:rsid w:val="00AF2974"/>
    <w:rsid w:val="00AF40F4"/>
    <w:rsid w:val="00AF4602"/>
    <w:rsid w:val="00AF4FF7"/>
    <w:rsid w:val="00B016A4"/>
    <w:rsid w:val="00B03DB0"/>
    <w:rsid w:val="00B05C59"/>
    <w:rsid w:val="00B06EFC"/>
    <w:rsid w:val="00B108D7"/>
    <w:rsid w:val="00B11468"/>
    <w:rsid w:val="00B12142"/>
    <w:rsid w:val="00B17B03"/>
    <w:rsid w:val="00B222F8"/>
    <w:rsid w:val="00B22493"/>
    <w:rsid w:val="00B2262C"/>
    <w:rsid w:val="00B268B0"/>
    <w:rsid w:val="00B30ACB"/>
    <w:rsid w:val="00B35450"/>
    <w:rsid w:val="00B376D5"/>
    <w:rsid w:val="00B4471A"/>
    <w:rsid w:val="00B45F30"/>
    <w:rsid w:val="00B477DA"/>
    <w:rsid w:val="00B530E4"/>
    <w:rsid w:val="00B5560F"/>
    <w:rsid w:val="00B55F80"/>
    <w:rsid w:val="00B60082"/>
    <w:rsid w:val="00B7255C"/>
    <w:rsid w:val="00B732E1"/>
    <w:rsid w:val="00B757FF"/>
    <w:rsid w:val="00B75AE9"/>
    <w:rsid w:val="00B761DB"/>
    <w:rsid w:val="00B77113"/>
    <w:rsid w:val="00B812DA"/>
    <w:rsid w:val="00B827F7"/>
    <w:rsid w:val="00B846C9"/>
    <w:rsid w:val="00B85828"/>
    <w:rsid w:val="00B91EDB"/>
    <w:rsid w:val="00B94CB0"/>
    <w:rsid w:val="00B963F4"/>
    <w:rsid w:val="00B96C19"/>
    <w:rsid w:val="00BA0669"/>
    <w:rsid w:val="00BA0971"/>
    <w:rsid w:val="00BA1AF8"/>
    <w:rsid w:val="00BB0631"/>
    <w:rsid w:val="00BC31EB"/>
    <w:rsid w:val="00BC3369"/>
    <w:rsid w:val="00BC5355"/>
    <w:rsid w:val="00BC6420"/>
    <w:rsid w:val="00BC7763"/>
    <w:rsid w:val="00BD1B24"/>
    <w:rsid w:val="00BD26EA"/>
    <w:rsid w:val="00BD4E00"/>
    <w:rsid w:val="00BD53DB"/>
    <w:rsid w:val="00BE05F7"/>
    <w:rsid w:val="00BE1372"/>
    <w:rsid w:val="00BE2BA3"/>
    <w:rsid w:val="00BE609C"/>
    <w:rsid w:val="00BF3979"/>
    <w:rsid w:val="00C02A82"/>
    <w:rsid w:val="00C065A9"/>
    <w:rsid w:val="00C16CB1"/>
    <w:rsid w:val="00C1711D"/>
    <w:rsid w:val="00C17AA3"/>
    <w:rsid w:val="00C263BF"/>
    <w:rsid w:val="00C31644"/>
    <w:rsid w:val="00C331C5"/>
    <w:rsid w:val="00C358DE"/>
    <w:rsid w:val="00C40257"/>
    <w:rsid w:val="00C40E0F"/>
    <w:rsid w:val="00C41F43"/>
    <w:rsid w:val="00C4492C"/>
    <w:rsid w:val="00C47817"/>
    <w:rsid w:val="00C4795E"/>
    <w:rsid w:val="00C50605"/>
    <w:rsid w:val="00C509B1"/>
    <w:rsid w:val="00C50C4E"/>
    <w:rsid w:val="00C514AD"/>
    <w:rsid w:val="00C64DA1"/>
    <w:rsid w:val="00C651E4"/>
    <w:rsid w:val="00C657C6"/>
    <w:rsid w:val="00C67D40"/>
    <w:rsid w:val="00C70C4A"/>
    <w:rsid w:val="00C71A18"/>
    <w:rsid w:val="00C75E38"/>
    <w:rsid w:val="00C75F9B"/>
    <w:rsid w:val="00C85F6D"/>
    <w:rsid w:val="00C86BC5"/>
    <w:rsid w:val="00C90FFF"/>
    <w:rsid w:val="00C917C4"/>
    <w:rsid w:val="00C93B23"/>
    <w:rsid w:val="00C942C8"/>
    <w:rsid w:val="00C94B8A"/>
    <w:rsid w:val="00CA3AFD"/>
    <w:rsid w:val="00CA5EF2"/>
    <w:rsid w:val="00CA770C"/>
    <w:rsid w:val="00CB3622"/>
    <w:rsid w:val="00CB6CC5"/>
    <w:rsid w:val="00CC045C"/>
    <w:rsid w:val="00CC2760"/>
    <w:rsid w:val="00CC2927"/>
    <w:rsid w:val="00CC6FF9"/>
    <w:rsid w:val="00CC76F1"/>
    <w:rsid w:val="00CE0FEB"/>
    <w:rsid w:val="00CE434C"/>
    <w:rsid w:val="00CE44FC"/>
    <w:rsid w:val="00CE4C81"/>
    <w:rsid w:val="00CE54EA"/>
    <w:rsid w:val="00CE5F0C"/>
    <w:rsid w:val="00D01A6E"/>
    <w:rsid w:val="00D02E66"/>
    <w:rsid w:val="00D0492E"/>
    <w:rsid w:val="00D05793"/>
    <w:rsid w:val="00D0675A"/>
    <w:rsid w:val="00D079E9"/>
    <w:rsid w:val="00D1089E"/>
    <w:rsid w:val="00D10D26"/>
    <w:rsid w:val="00D12606"/>
    <w:rsid w:val="00D144FB"/>
    <w:rsid w:val="00D16080"/>
    <w:rsid w:val="00D16437"/>
    <w:rsid w:val="00D167B1"/>
    <w:rsid w:val="00D21DE1"/>
    <w:rsid w:val="00D23740"/>
    <w:rsid w:val="00D2470A"/>
    <w:rsid w:val="00D320C8"/>
    <w:rsid w:val="00D4008F"/>
    <w:rsid w:val="00D42E51"/>
    <w:rsid w:val="00D4575B"/>
    <w:rsid w:val="00D47A4C"/>
    <w:rsid w:val="00D51501"/>
    <w:rsid w:val="00D52D82"/>
    <w:rsid w:val="00D547E7"/>
    <w:rsid w:val="00D55562"/>
    <w:rsid w:val="00D558EF"/>
    <w:rsid w:val="00D5761E"/>
    <w:rsid w:val="00D61F30"/>
    <w:rsid w:val="00D66FB9"/>
    <w:rsid w:val="00D7228E"/>
    <w:rsid w:val="00D73BC2"/>
    <w:rsid w:val="00D83437"/>
    <w:rsid w:val="00D84D29"/>
    <w:rsid w:val="00D85CB8"/>
    <w:rsid w:val="00D9285E"/>
    <w:rsid w:val="00D941B1"/>
    <w:rsid w:val="00D9766A"/>
    <w:rsid w:val="00DA0C4A"/>
    <w:rsid w:val="00DA2EAA"/>
    <w:rsid w:val="00DB15CB"/>
    <w:rsid w:val="00DB3065"/>
    <w:rsid w:val="00DB732F"/>
    <w:rsid w:val="00DC020C"/>
    <w:rsid w:val="00DC08C4"/>
    <w:rsid w:val="00DC0F11"/>
    <w:rsid w:val="00DC1B09"/>
    <w:rsid w:val="00DC2E7A"/>
    <w:rsid w:val="00DC4509"/>
    <w:rsid w:val="00DC7D8B"/>
    <w:rsid w:val="00DD085B"/>
    <w:rsid w:val="00DD21BB"/>
    <w:rsid w:val="00DD3ACE"/>
    <w:rsid w:val="00DD3F16"/>
    <w:rsid w:val="00DD5A08"/>
    <w:rsid w:val="00DD5C55"/>
    <w:rsid w:val="00DD6429"/>
    <w:rsid w:val="00DE2B95"/>
    <w:rsid w:val="00DE32FE"/>
    <w:rsid w:val="00DE48EC"/>
    <w:rsid w:val="00DE57D0"/>
    <w:rsid w:val="00DE7713"/>
    <w:rsid w:val="00DE79B5"/>
    <w:rsid w:val="00DF030F"/>
    <w:rsid w:val="00DF0525"/>
    <w:rsid w:val="00DF38FE"/>
    <w:rsid w:val="00DF5195"/>
    <w:rsid w:val="00E0041C"/>
    <w:rsid w:val="00E04368"/>
    <w:rsid w:val="00E055B1"/>
    <w:rsid w:val="00E07016"/>
    <w:rsid w:val="00E103E5"/>
    <w:rsid w:val="00E10AEE"/>
    <w:rsid w:val="00E12C39"/>
    <w:rsid w:val="00E138EA"/>
    <w:rsid w:val="00E1415E"/>
    <w:rsid w:val="00E20E05"/>
    <w:rsid w:val="00E22435"/>
    <w:rsid w:val="00E315C3"/>
    <w:rsid w:val="00E319BC"/>
    <w:rsid w:val="00E32328"/>
    <w:rsid w:val="00E34783"/>
    <w:rsid w:val="00E42E4D"/>
    <w:rsid w:val="00E42E82"/>
    <w:rsid w:val="00E46FE8"/>
    <w:rsid w:val="00E473D6"/>
    <w:rsid w:val="00E512A0"/>
    <w:rsid w:val="00E5221E"/>
    <w:rsid w:val="00E548AA"/>
    <w:rsid w:val="00E7064C"/>
    <w:rsid w:val="00E728DA"/>
    <w:rsid w:val="00E74406"/>
    <w:rsid w:val="00E81903"/>
    <w:rsid w:val="00E82056"/>
    <w:rsid w:val="00E82263"/>
    <w:rsid w:val="00E83230"/>
    <w:rsid w:val="00E83D02"/>
    <w:rsid w:val="00E84EBC"/>
    <w:rsid w:val="00E92490"/>
    <w:rsid w:val="00E95233"/>
    <w:rsid w:val="00E95661"/>
    <w:rsid w:val="00EA4F38"/>
    <w:rsid w:val="00EA5B37"/>
    <w:rsid w:val="00EA7CF2"/>
    <w:rsid w:val="00EB4520"/>
    <w:rsid w:val="00EB47E2"/>
    <w:rsid w:val="00EC0E5D"/>
    <w:rsid w:val="00EC27A9"/>
    <w:rsid w:val="00EC49C2"/>
    <w:rsid w:val="00EC586D"/>
    <w:rsid w:val="00EC59DE"/>
    <w:rsid w:val="00EC64AE"/>
    <w:rsid w:val="00EC6B99"/>
    <w:rsid w:val="00EC78E6"/>
    <w:rsid w:val="00ED5AD6"/>
    <w:rsid w:val="00ED71CD"/>
    <w:rsid w:val="00EE2FC4"/>
    <w:rsid w:val="00EE31E2"/>
    <w:rsid w:val="00EE3F53"/>
    <w:rsid w:val="00EE4220"/>
    <w:rsid w:val="00EF3662"/>
    <w:rsid w:val="00F00F3E"/>
    <w:rsid w:val="00F06294"/>
    <w:rsid w:val="00F07A8D"/>
    <w:rsid w:val="00F12B3F"/>
    <w:rsid w:val="00F146EE"/>
    <w:rsid w:val="00F1581A"/>
    <w:rsid w:val="00F161AF"/>
    <w:rsid w:val="00F20BA0"/>
    <w:rsid w:val="00F220C8"/>
    <w:rsid w:val="00F23D34"/>
    <w:rsid w:val="00F23E49"/>
    <w:rsid w:val="00F26CAC"/>
    <w:rsid w:val="00F31B36"/>
    <w:rsid w:val="00F324D9"/>
    <w:rsid w:val="00F349E2"/>
    <w:rsid w:val="00F34ABF"/>
    <w:rsid w:val="00F37287"/>
    <w:rsid w:val="00F42851"/>
    <w:rsid w:val="00F43651"/>
    <w:rsid w:val="00F44871"/>
    <w:rsid w:val="00F44E86"/>
    <w:rsid w:val="00F50044"/>
    <w:rsid w:val="00F526B5"/>
    <w:rsid w:val="00F53476"/>
    <w:rsid w:val="00F54732"/>
    <w:rsid w:val="00F56940"/>
    <w:rsid w:val="00F5777C"/>
    <w:rsid w:val="00F6481E"/>
    <w:rsid w:val="00F67A67"/>
    <w:rsid w:val="00F71BD0"/>
    <w:rsid w:val="00F73D91"/>
    <w:rsid w:val="00F763EF"/>
    <w:rsid w:val="00F76F95"/>
    <w:rsid w:val="00F772CA"/>
    <w:rsid w:val="00F80486"/>
    <w:rsid w:val="00F81F7C"/>
    <w:rsid w:val="00F82786"/>
    <w:rsid w:val="00F91A66"/>
    <w:rsid w:val="00F91F61"/>
    <w:rsid w:val="00F92FE8"/>
    <w:rsid w:val="00F942FE"/>
    <w:rsid w:val="00F955EA"/>
    <w:rsid w:val="00F95648"/>
    <w:rsid w:val="00F96486"/>
    <w:rsid w:val="00FA0E72"/>
    <w:rsid w:val="00FA20ED"/>
    <w:rsid w:val="00FA7010"/>
    <w:rsid w:val="00FB1EF5"/>
    <w:rsid w:val="00FC789A"/>
    <w:rsid w:val="00FD14CB"/>
    <w:rsid w:val="00FD39CE"/>
    <w:rsid w:val="00FD5942"/>
    <w:rsid w:val="00FD635A"/>
    <w:rsid w:val="00FD6F09"/>
    <w:rsid w:val="00FD7E23"/>
    <w:rsid w:val="00FE1693"/>
    <w:rsid w:val="00FE26A8"/>
    <w:rsid w:val="00FE3C88"/>
    <w:rsid w:val="00FE6F64"/>
    <w:rsid w:val="00FF1735"/>
    <w:rsid w:val="00FF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385AC"/>
  <w15:chartTrackingRefBased/>
  <w15:docId w15:val="{FB4E4DBE-C2EA-4271-A12A-45A33C343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20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4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4B51"/>
    <w:pPr>
      <w:spacing w:after="160" w:line="259" w:lineRule="auto"/>
      <w:ind w:left="720"/>
      <w:contextualSpacing/>
    </w:pPr>
  </w:style>
  <w:style w:type="character" w:customStyle="1" w:styleId="pl-k">
    <w:name w:val="pl-k"/>
    <w:basedOn w:val="DefaultParagraphFont"/>
    <w:rsid w:val="006D4B51"/>
  </w:style>
  <w:style w:type="character" w:customStyle="1" w:styleId="pl-en">
    <w:name w:val="pl-en"/>
    <w:basedOn w:val="DefaultParagraphFont"/>
    <w:rsid w:val="006D4B51"/>
  </w:style>
  <w:style w:type="character" w:customStyle="1" w:styleId="pl-c1">
    <w:name w:val="pl-c1"/>
    <w:basedOn w:val="DefaultParagraphFont"/>
    <w:rsid w:val="006D4B51"/>
  </w:style>
  <w:style w:type="character" w:styleId="Hyperlink">
    <w:name w:val="Hyperlink"/>
    <w:basedOn w:val="DefaultParagraphFont"/>
    <w:uiPriority w:val="99"/>
    <w:unhideWhenUsed/>
    <w:rsid w:val="00765A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A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4902">
          <w:marLeft w:val="0"/>
          <w:marRight w:val="0"/>
          <w:marTop w:val="225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5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JLoring/CST363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file:///C:\Users\LN\Downloads\Image_5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jpe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Jose Garcia</cp:lastModifiedBy>
  <cp:revision>8</cp:revision>
  <dcterms:created xsi:type="dcterms:W3CDTF">2018-02-03T06:54:00Z</dcterms:created>
  <dcterms:modified xsi:type="dcterms:W3CDTF">2018-02-21T04:02:00Z</dcterms:modified>
</cp:coreProperties>
</file>